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168" w:rsidRPr="00A362A0" w:rsidRDefault="00B72168" w:rsidP="00B72168">
      <w:pPr>
        <w:pStyle w:val="Style36ptBoldCentered"/>
        <w:jc w:val="left"/>
        <w:rPr>
          <w:rFonts w:ascii="Century Gothic" w:hAnsi="Century Gothic" w:cs="Arial"/>
          <w:b w:val="0"/>
          <w:sz w:val="20"/>
          <w:lang w:val="en-ZA"/>
        </w:rPr>
      </w:pPr>
    </w:p>
    <w:sdt>
      <w:sdtPr>
        <w:rPr>
          <w:rFonts w:ascii="Century Schoolbook" w:hAnsi="Century Schoolbook"/>
          <w:b/>
          <w:bCs/>
          <w:sz w:val="72"/>
          <w:szCs w:val="20"/>
        </w:rPr>
        <w:id w:val="-2037190977"/>
        <w:docPartObj>
          <w:docPartGallery w:val="Cover Pages"/>
          <w:docPartUnique/>
        </w:docPartObj>
      </w:sdtPr>
      <w:sdtContent>
        <w:p w:rsidR="00B72168" w:rsidRPr="003B2FD4" w:rsidRDefault="00B72168" w:rsidP="00B72168">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B7BFB02" wp14:editId="2E592CBB">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EA785"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2E15D3D5" wp14:editId="166C5A50">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A83287" w:rsidRPr="00B72168" w:rsidRDefault="00B72168" w:rsidP="00B72168">
          <w:pPr>
            <w:pStyle w:val="Style36ptBoldCentered"/>
            <w:jc w:val="both"/>
            <w:rPr>
              <w:rFonts w:ascii="Century Gothic" w:hAnsi="Century Gothic" w:cs="Arial"/>
              <w:b w:val="0"/>
              <w:sz w:val="20"/>
              <w:lang w:val="en-ZA"/>
            </w:rPr>
          </w:pPr>
          <w:r>
            <w:rPr>
              <w:noProof/>
              <w:lang w:val="en-ZA" w:eastAsia="en-ZA"/>
            </w:rPr>
            <mc:AlternateContent>
              <mc:Choice Requires="wps">
                <w:drawing>
                  <wp:anchor distT="0" distB="0" distL="114300" distR="114300" simplePos="0" relativeHeight="251660288" behindDoc="0" locked="0" layoutInCell="1" allowOverlap="1" wp14:anchorId="55D170EC" wp14:editId="5EE600F9">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25F3" w:rsidRDefault="00FB25F3"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FB25F3" w:rsidRDefault="00FB25F3"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FB25F3" w:rsidRPr="007433F8" w:rsidRDefault="00FB25F3" w:rsidP="00B72168">
                                <w:pPr>
                                  <w:pStyle w:val="NoSpacing"/>
                                  <w:jc w:val="center"/>
                                  <w:rPr>
                                    <w:rFonts w:asciiTheme="majorHAnsi" w:eastAsiaTheme="majorEastAsia" w:hAnsiTheme="majorHAnsi" w:cstheme="majorBidi"/>
                                    <w:caps/>
                                    <w:color w:val="5B9BD5" w:themeColor="accent1"/>
                                    <w:sz w:val="58"/>
                                    <w:szCs w:val="72"/>
                                  </w:rPr>
                                </w:pPr>
                              </w:p>
                              <w:p w:rsidR="00FB25F3" w:rsidRPr="007433F8" w:rsidRDefault="00FB25F3"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5D170EC"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FB25F3" w:rsidRDefault="00FB25F3"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FB25F3" w:rsidRDefault="00FB25F3"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FB25F3" w:rsidRPr="007433F8" w:rsidRDefault="00FB25F3" w:rsidP="00B72168">
                          <w:pPr>
                            <w:pStyle w:val="NoSpacing"/>
                            <w:jc w:val="center"/>
                            <w:rPr>
                              <w:rFonts w:asciiTheme="majorHAnsi" w:eastAsiaTheme="majorEastAsia" w:hAnsiTheme="majorHAnsi" w:cstheme="majorBidi"/>
                              <w:caps/>
                              <w:color w:val="5B9BD5" w:themeColor="accent1"/>
                              <w:sz w:val="58"/>
                              <w:szCs w:val="72"/>
                            </w:rPr>
                          </w:pPr>
                        </w:p>
                        <w:p w:rsidR="00FB25F3" w:rsidRPr="007433F8" w:rsidRDefault="00FB25F3"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 GUIDE</w:t>
                          </w:r>
                        </w:p>
                      </w:txbxContent>
                    </v:textbox>
                  </v:shape>
                </w:pict>
              </mc:Fallback>
            </mc:AlternateContent>
          </w:r>
          <w:r w:rsidRPr="003B2FD4">
            <w:br w:type="page"/>
          </w:r>
        </w:p>
      </w:sdtContent>
    </w:sdt>
    <w:p w:rsidR="00A83287" w:rsidRPr="00A362A0" w:rsidRDefault="00A83287"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tbl>
      <w:tblPr>
        <w:tblpPr w:leftFromText="180" w:rightFromText="180" w:vertAnchor="page" w:horzAnchor="margin" w:tblpY="3824"/>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1</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4</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0</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72168" w:rsidRPr="00A362A0" w:rsidRDefault="00B72168" w:rsidP="00B72168">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364808">
          <w:headerReference w:type="even" r:id="rId9"/>
          <w:headerReference w:type="default" r:id="rId10"/>
          <w:footerReference w:type="even" r:id="rId11"/>
          <w:footerReference w:type="default" r:id="rId12"/>
          <w:headerReference w:type="first" r:id="rId13"/>
          <w:footerReference w:type="first" r:id="rId14"/>
          <w:pgSz w:w="12240" w:h="15840"/>
          <w:pgMar w:top="1077" w:right="1134" w:bottom="1077" w:left="1134" w:header="720" w:footer="720" w:gutter="0"/>
          <w:cols w:space="720"/>
          <w:docGrid w:linePitch="360"/>
        </w:sectPr>
      </w:pPr>
    </w:p>
    <w:sdt>
      <w:sdtPr>
        <w:id w:val="-1909993891"/>
        <w:docPartObj>
          <w:docPartGallery w:val="Table of Contents"/>
          <w:docPartUnique/>
        </w:docPartObj>
      </w:sdtPr>
      <w:sdtEndPr>
        <w:rPr>
          <w:rFonts w:ascii="Verdana" w:eastAsia="Times New Roman" w:hAnsi="Verdana" w:cs="Times New Roman"/>
          <w:b/>
          <w:bCs/>
          <w:noProof/>
          <w:color w:val="auto"/>
          <w:sz w:val="20"/>
          <w:szCs w:val="24"/>
        </w:rPr>
      </w:sdtEndPr>
      <w:sdtContent>
        <w:p w:rsidR="008B30AD" w:rsidRDefault="008B30AD">
          <w:pPr>
            <w:pStyle w:val="TOCHeading"/>
          </w:pPr>
          <w:r>
            <w:t>Table of C</w:t>
          </w:r>
          <w:bookmarkStart w:id="1" w:name="_GoBack"/>
          <w:bookmarkEnd w:id="1"/>
          <w:r>
            <w:t>ontents</w:t>
          </w:r>
        </w:p>
        <w:p w:rsidR="00D340D0" w:rsidRDefault="008B30AD">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72282" w:history="1">
            <w:r w:rsidR="00D340D0" w:rsidRPr="00A300FA">
              <w:rPr>
                <w:rStyle w:val="Hyperlink"/>
                <w:rFonts w:ascii="Century Gothic" w:hAnsi="Century Gothic" w:cs="Arial"/>
                <w:noProof/>
                <w:lang w:val="en-ZA"/>
              </w:rPr>
              <w:t>INTRODUCTION</w:t>
            </w:r>
            <w:r w:rsidR="00D340D0">
              <w:rPr>
                <w:noProof/>
                <w:webHidden/>
              </w:rPr>
              <w:tab/>
            </w:r>
            <w:r w:rsidR="00D340D0">
              <w:rPr>
                <w:noProof/>
                <w:webHidden/>
              </w:rPr>
              <w:fldChar w:fldCharType="begin"/>
            </w:r>
            <w:r w:rsidR="00D340D0">
              <w:rPr>
                <w:noProof/>
                <w:webHidden/>
              </w:rPr>
              <w:instrText xml:space="preserve"> PAGEREF _Toc197272282 \h </w:instrText>
            </w:r>
            <w:r w:rsidR="00D340D0">
              <w:rPr>
                <w:noProof/>
                <w:webHidden/>
              </w:rPr>
            </w:r>
            <w:r w:rsidR="00D340D0">
              <w:rPr>
                <w:noProof/>
                <w:webHidden/>
              </w:rPr>
              <w:fldChar w:fldCharType="separate"/>
            </w:r>
            <w:r w:rsidR="00D340D0">
              <w:rPr>
                <w:noProof/>
                <w:webHidden/>
              </w:rPr>
              <w:t>4</w:t>
            </w:r>
            <w:r w:rsidR="00D340D0">
              <w:rPr>
                <w:noProof/>
                <w:webHidden/>
              </w:rPr>
              <w:fldChar w:fldCharType="end"/>
            </w:r>
          </w:hyperlink>
        </w:p>
        <w:p w:rsidR="00D340D0" w:rsidRDefault="00D340D0">
          <w:pPr>
            <w:pStyle w:val="TOC3"/>
            <w:tabs>
              <w:tab w:val="right" w:leader="dot" w:pos="9350"/>
            </w:tabs>
            <w:rPr>
              <w:rFonts w:asciiTheme="minorHAnsi" w:eastAsiaTheme="minorEastAsia" w:hAnsiTheme="minorHAnsi" w:cstheme="minorBidi"/>
              <w:noProof/>
              <w:sz w:val="22"/>
              <w:szCs w:val="22"/>
              <w:lang w:val="en-ZA" w:eastAsia="en-ZA"/>
            </w:rPr>
          </w:pPr>
          <w:hyperlink w:anchor="_Toc197272283" w:history="1">
            <w:r w:rsidRPr="00A300FA">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72283 \h </w:instrText>
            </w:r>
            <w:r>
              <w:rPr>
                <w:noProof/>
                <w:webHidden/>
              </w:rPr>
            </w:r>
            <w:r>
              <w:rPr>
                <w:noProof/>
                <w:webHidden/>
              </w:rPr>
              <w:fldChar w:fldCharType="separate"/>
            </w:r>
            <w:r>
              <w:rPr>
                <w:noProof/>
                <w:webHidden/>
              </w:rPr>
              <w:t>4</w:t>
            </w:r>
            <w:r>
              <w:rPr>
                <w:noProof/>
                <w:webHidden/>
              </w:rPr>
              <w:fldChar w:fldCharType="end"/>
            </w:r>
          </w:hyperlink>
        </w:p>
        <w:p w:rsidR="00D340D0" w:rsidRDefault="00D340D0">
          <w:pPr>
            <w:pStyle w:val="TOC2"/>
            <w:tabs>
              <w:tab w:val="right" w:leader="dot" w:pos="9350"/>
            </w:tabs>
            <w:rPr>
              <w:rFonts w:asciiTheme="minorHAnsi" w:eastAsiaTheme="minorEastAsia" w:hAnsiTheme="minorHAnsi" w:cstheme="minorBidi"/>
              <w:noProof/>
              <w:sz w:val="22"/>
              <w:szCs w:val="22"/>
              <w:lang w:val="en-ZA" w:eastAsia="en-ZA"/>
            </w:rPr>
          </w:pPr>
          <w:hyperlink w:anchor="_Toc197272284" w:history="1">
            <w:r w:rsidRPr="00A300FA">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72284 \h </w:instrText>
            </w:r>
            <w:r>
              <w:rPr>
                <w:noProof/>
                <w:webHidden/>
              </w:rPr>
            </w:r>
            <w:r>
              <w:rPr>
                <w:noProof/>
                <w:webHidden/>
              </w:rPr>
              <w:fldChar w:fldCharType="separate"/>
            </w:r>
            <w:r>
              <w:rPr>
                <w:noProof/>
                <w:webHidden/>
              </w:rPr>
              <w:t>5</w:t>
            </w:r>
            <w:r>
              <w:rPr>
                <w:noProof/>
                <w:webHidden/>
              </w:rPr>
              <w:fldChar w:fldCharType="end"/>
            </w:r>
          </w:hyperlink>
        </w:p>
        <w:p w:rsidR="00D340D0" w:rsidRDefault="00D340D0">
          <w:pPr>
            <w:pStyle w:val="TOC2"/>
            <w:tabs>
              <w:tab w:val="right" w:leader="dot" w:pos="9350"/>
            </w:tabs>
            <w:rPr>
              <w:rFonts w:asciiTheme="minorHAnsi" w:eastAsiaTheme="minorEastAsia" w:hAnsiTheme="minorHAnsi" w:cstheme="minorBidi"/>
              <w:noProof/>
              <w:sz w:val="22"/>
              <w:szCs w:val="22"/>
              <w:lang w:val="en-ZA" w:eastAsia="en-ZA"/>
            </w:rPr>
          </w:pPr>
          <w:hyperlink w:anchor="_Toc197272285" w:history="1">
            <w:r w:rsidRPr="00A300FA">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72285 \h </w:instrText>
            </w:r>
            <w:r>
              <w:rPr>
                <w:noProof/>
                <w:webHidden/>
              </w:rPr>
            </w:r>
            <w:r>
              <w:rPr>
                <w:noProof/>
                <w:webHidden/>
              </w:rPr>
              <w:fldChar w:fldCharType="separate"/>
            </w:r>
            <w:r>
              <w:rPr>
                <w:noProof/>
                <w:webHidden/>
              </w:rPr>
              <w:t>7</w:t>
            </w:r>
            <w:r>
              <w:rPr>
                <w:noProof/>
                <w:webHidden/>
              </w:rPr>
              <w:fldChar w:fldCharType="end"/>
            </w:r>
          </w:hyperlink>
        </w:p>
        <w:p w:rsidR="00D340D0" w:rsidRDefault="00D340D0">
          <w:pPr>
            <w:pStyle w:val="TOC2"/>
            <w:tabs>
              <w:tab w:val="right" w:leader="dot" w:pos="9350"/>
            </w:tabs>
            <w:rPr>
              <w:rFonts w:asciiTheme="minorHAnsi" w:eastAsiaTheme="minorEastAsia" w:hAnsiTheme="minorHAnsi" w:cstheme="minorBidi"/>
              <w:noProof/>
              <w:sz w:val="22"/>
              <w:szCs w:val="22"/>
              <w:lang w:val="en-ZA" w:eastAsia="en-ZA"/>
            </w:rPr>
          </w:pPr>
          <w:hyperlink w:anchor="_Toc197272286" w:history="1">
            <w:r w:rsidRPr="00A300FA">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72286 \h </w:instrText>
            </w:r>
            <w:r>
              <w:rPr>
                <w:noProof/>
                <w:webHidden/>
              </w:rPr>
            </w:r>
            <w:r>
              <w:rPr>
                <w:noProof/>
                <w:webHidden/>
              </w:rPr>
              <w:fldChar w:fldCharType="separate"/>
            </w:r>
            <w:r>
              <w:rPr>
                <w:noProof/>
                <w:webHidden/>
              </w:rPr>
              <w:t>8</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87" w:history="1">
            <w:r w:rsidRPr="00A300FA">
              <w:rPr>
                <w:rStyle w:val="Hyperlink"/>
                <w:noProof/>
                <w:lang w:val="en-ZA"/>
              </w:rPr>
              <w:t>PM-11, Reengineer Upholstery Furniture Products to Address Development or Manufacturing Defects, NQF Level 4, Credits 15</w:t>
            </w:r>
            <w:r>
              <w:rPr>
                <w:noProof/>
                <w:webHidden/>
              </w:rPr>
              <w:tab/>
            </w:r>
            <w:r>
              <w:rPr>
                <w:noProof/>
                <w:webHidden/>
              </w:rPr>
              <w:fldChar w:fldCharType="begin"/>
            </w:r>
            <w:r>
              <w:rPr>
                <w:noProof/>
                <w:webHidden/>
              </w:rPr>
              <w:instrText xml:space="preserve"> PAGEREF _Toc197272287 \h </w:instrText>
            </w:r>
            <w:r>
              <w:rPr>
                <w:noProof/>
                <w:webHidden/>
              </w:rPr>
            </w:r>
            <w:r>
              <w:rPr>
                <w:noProof/>
                <w:webHidden/>
              </w:rPr>
              <w:fldChar w:fldCharType="separate"/>
            </w:r>
            <w:r>
              <w:rPr>
                <w:noProof/>
                <w:webHidden/>
              </w:rPr>
              <w:t>9</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88" w:history="1">
            <w:r w:rsidRPr="00A300FA">
              <w:rPr>
                <w:rStyle w:val="Hyperlink"/>
                <w:noProof/>
                <w:lang w:val="en-ZA"/>
              </w:rPr>
              <w:t>PM-09-PS01: Examine upholstery furniture pieces to identify defects and identify corrective action to repair defect</w:t>
            </w:r>
            <w:r>
              <w:rPr>
                <w:noProof/>
                <w:webHidden/>
              </w:rPr>
              <w:tab/>
            </w:r>
            <w:r>
              <w:rPr>
                <w:noProof/>
                <w:webHidden/>
              </w:rPr>
              <w:fldChar w:fldCharType="begin"/>
            </w:r>
            <w:r>
              <w:rPr>
                <w:noProof/>
                <w:webHidden/>
              </w:rPr>
              <w:instrText xml:space="preserve"> PAGEREF _Toc197272288 \h </w:instrText>
            </w:r>
            <w:r>
              <w:rPr>
                <w:noProof/>
                <w:webHidden/>
              </w:rPr>
            </w:r>
            <w:r>
              <w:rPr>
                <w:noProof/>
                <w:webHidden/>
              </w:rPr>
              <w:fldChar w:fldCharType="separate"/>
            </w:r>
            <w:r>
              <w:rPr>
                <w:noProof/>
                <w:webHidden/>
              </w:rPr>
              <w:t>11</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89" w:history="1">
            <w:r w:rsidRPr="00A300FA">
              <w:rPr>
                <w:rStyle w:val="Hyperlink"/>
                <w:noProof/>
                <w:lang w:val="en-ZA"/>
              </w:rPr>
              <w:t>PM-09-PS02: Apply complex frame repairs in craft upholstery</w:t>
            </w:r>
            <w:r>
              <w:rPr>
                <w:noProof/>
                <w:webHidden/>
              </w:rPr>
              <w:tab/>
            </w:r>
            <w:r>
              <w:rPr>
                <w:noProof/>
                <w:webHidden/>
              </w:rPr>
              <w:fldChar w:fldCharType="begin"/>
            </w:r>
            <w:r>
              <w:rPr>
                <w:noProof/>
                <w:webHidden/>
              </w:rPr>
              <w:instrText xml:space="preserve"> PAGEREF _Toc197272289 \h </w:instrText>
            </w:r>
            <w:r>
              <w:rPr>
                <w:noProof/>
                <w:webHidden/>
              </w:rPr>
            </w:r>
            <w:r>
              <w:rPr>
                <w:noProof/>
                <w:webHidden/>
              </w:rPr>
              <w:fldChar w:fldCharType="separate"/>
            </w:r>
            <w:r>
              <w:rPr>
                <w:noProof/>
                <w:webHidden/>
              </w:rPr>
              <w:t>14</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90" w:history="1">
            <w:r w:rsidRPr="00A300FA">
              <w:rPr>
                <w:rStyle w:val="Hyperlink"/>
                <w:noProof/>
                <w:lang w:val="en-ZA"/>
              </w:rPr>
              <w:t>PM-09-PS03: Measure sizes and create patterns of different panels using shape of furniture as outline and draw up a cutting list consisting of following components:</w:t>
            </w:r>
            <w:r>
              <w:rPr>
                <w:noProof/>
                <w:webHidden/>
              </w:rPr>
              <w:tab/>
            </w:r>
            <w:r>
              <w:rPr>
                <w:noProof/>
                <w:webHidden/>
              </w:rPr>
              <w:fldChar w:fldCharType="begin"/>
            </w:r>
            <w:r>
              <w:rPr>
                <w:noProof/>
                <w:webHidden/>
              </w:rPr>
              <w:instrText xml:space="preserve"> PAGEREF _Toc197272290 \h </w:instrText>
            </w:r>
            <w:r>
              <w:rPr>
                <w:noProof/>
                <w:webHidden/>
              </w:rPr>
            </w:r>
            <w:r>
              <w:rPr>
                <w:noProof/>
                <w:webHidden/>
              </w:rPr>
              <w:fldChar w:fldCharType="separate"/>
            </w:r>
            <w:r>
              <w:rPr>
                <w:noProof/>
                <w:webHidden/>
              </w:rPr>
              <w:t>16</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91" w:history="1">
            <w:r w:rsidRPr="00A300FA">
              <w:rPr>
                <w:rStyle w:val="Hyperlink"/>
                <w:noProof/>
                <w:lang w:val="en-ZA"/>
              </w:rPr>
              <w:t>PM-09-PS04: Cut new covering material and drape and smooth over sections of furniture to ensure matching shades, colours, pile and patterns in material</w:t>
            </w:r>
            <w:r>
              <w:rPr>
                <w:noProof/>
                <w:webHidden/>
              </w:rPr>
              <w:tab/>
            </w:r>
            <w:r>
              <w:rPr>
                <w:noProof/>
                <w:webHidden/>
              </w:rPr>
              <w:fldChar w:fldCharType="begin"/>
            </w:r>
            <w:r>
              <w:rPr>
                <w:noProof/>
                <w:webHidden/>
              </w:rPr>
              <w:instrText xml:space="preserve"> PAGEREF _Toc197272291 \h </w:instrText>
            </w:r>
            <w:r>
              <w:rPr>
                <w:noProof/>
                <w:webHidden/>
              </w:rPr>
            </w:r>
            <w:r>
              <w:rPr>
                <w:noProof/>
                <w:webHidden/>
              </w:rPr>
              <w:fldChar w:fldCharType="separate"/>
            </w:r>
            <w:r>
              <w:rPr>
                <w:noProof/>
                <w:webHidden/>
              </w:rPr>
              <w:t>18</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92" w:history="1">
            <w:r w:rsidRPr="00A300FA">
              <w:rPr>
                <w:rStyle w:val="Hyperlink"/>
                <w:noProof/>
                <w:lang w:val="en-ZA"/>
              </w:rPr>
              <w:t>PM-09-PS05: Conduct sewing operations where necessary to seam cushions and join various sections of covering material</w:t>
            </w:r>
            <w:r>
              <w:rPr>
                <w:noProof/>
                <w:webHidden/>
              </w:rPr>
              <w:tab/>
            </w:r>
            <w:r>
              <w:rPr>
                <w:noProof/>
                <w:webHidden/>
              </w:rPr>
              <w:fldChar w:fldCharType="begin"/>
            </w:r>
            <w:r>
              <w:rPr>
                <w:noProof/>
                <w:webHidden/>
              </w:rPr>
              <w:instrText xml:space="preserve"> PAGEREF _Toc197272292 \h </w:instrText>
            </w:r>
            <w:r>
              <w:rPr>
                <w:noProof/>
                <w:webHidden/>
              </w:rPr>
            </w:r>
            <w:r>
              <w:rPr>
                <w:noProof/>
                <w:webHidden/>
              </w:rPr>
              <w:fldChar w:fldCharType="separate"/>
            </w:r>
            <w:r>
              <w:rPr>
                <w:noProof/>
                <w:webHidden/>
              </w:rPr>
              <w:t>20</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93" w:history="1">
            <w:r w:rsidRPr="00A300FA">
              <w:rPr>
                <w:rStyle w:val="Hyperlink"/>
                <w:noProof/>
                <w:lang w:val="en-ZA"/>
              </w:rPr>
              <w:t>PM-09-PS06: Repair and reupholster furniture by fitting and securing material on inside of arms, back, seat, over outside back and arms of prepared wooden frame</w:t>
            </w:r>
            <w:r>
              <w:rPr>
                <w:noProof/>
                <w:webHidden/>
              </w:rPr>
              <w:tab/>
            </w:r>
            <w:r>
              <w:rPr>
                <w:noProof/>
                <w:webHidden/>
              </w:rPr>
              <w:fldChar w:fldCharType="begin"/>
            </w:r>
            <w:r>
              <w:rPr>
                <w:noProof/>
                <w:webHidden/>
              </w:rPr>
              <w:instrText xml:space="preserve"> PAGEREF _Toc197272293 \h </w:instrText>
            </w:r>
            <w:r>
              <w:rPr>
                <w:noProof/>
                <w:webHidden/>
              </w:rPr>
            </w:r>
            <w:r>
              <w:rPr>
                <w:noProof/>
                <w:webHidden/>
              </w:rPr>
              <w:fldChar w:fldCharType="separate"/>
            </w:r>
            <w:r>
              <w:rPr>
                <w:noProof/>
                <w:webHidden/>
              </w:rPr>
              <w:t>23</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94" w:history="1">
            <w:r w:rsidRPr="00A300FA">
              <w:rPr>
                <w:rStyle w:val="Hyperlink"/>
                <w:noProof/>
                <w:lang w:val="en-ZA"/>
              </w:rPr>
              <w:t>PM-10-PS01: Inspecting equipment, structures, or materials to identify the cause of errors or other problems or defects</w:t>
            </w:r>
            <w:r>
              <w:rPr>
                <w:noProof/>
                <w:webHidden/>
              </w:rPr>
              <w:tab/>
            </w:r>
            <w:r>
              <w:rPr>
                <w:noProof/>
                <w:webHidden/>
              </w:rPr>
              <w:fldChar w:fldCharType="begin"/>
            </w:r>
            <w:r>
              <w:rPr>
                <w:noProof/>
                <w:webHidden/>
              </w:rPr>
              <w:instrText xml:space="preserve"> PAGEREF _Toc197272294 \h </w:instrText>
            </w:r>
            <w:r>
              <w:rPr>
                <w:noProof/>
                <w:webHidden/>
              </w:rPr>
            </w:r>
            <w:r>
              <w:rPr>
                <w:noProof/>
                <w:webHidden/>
              </w:rPr>
              <w:fldChar w:fldCharType="separate"/>
            </w:r>
            <w:r>
              <w:rPr>
                <w:noProof/>
                <w:webHidden/>
              </w:rPr>
              <w:t>25</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95" w:history="1">
            <w:r w:rsidRPr="00A300FA">
              <w:rPr>
                <w:rStyle w:val="Hyperlink"/>
                <w:noProof/>
                <w:lang w:val="en-ZA"/>
              </w:rPr>
              <w:t>PM-10-PS02: Examine and inspect upholstered furniture products or work to verify conformance to specifications</w:t>
            </w:r>
            <w:r>
              <w:rPr>
                <w:noProof/>
                <w:webHidden/>
              </w:rPr>
              <w:tab/>
            </w:r>
            <w:r>
              <w:rPr>
                <w:noProof/>
                <w:webHidden/>
              </w:rPr>
              <w:fldChar w:fldCharType="begin"/>
            </w:r>
            <w:r>
              <w:rPr>
                <w:noProof/>
                <w:webHidden/>
              </w:rPr>
              <w:instrText xml:space="preserve"> PAGEREF _Toc197272295 \h </w:instrText>
            </w:r>
            <w:r>
              <w:rPr>
                <w:noProof/>
                <w:webHidden/>
              </w:rPr>
            </w:r>
            <w:r>
              <w:rPr>
                <w:noProof/>
                <w:webHidden/>
              </w:rPr>
              <w:fldChar w:fldCharType="separate"/>
            </w:r>
            <w:r>
              <w:rPr>
                <w:noProof/>
                <w:webHidden/>
              </w:rPr>
              <w:t>27</w:t>
            </w:r>
            <w:r>
              <w:rPr>
                <w:noProof/>
                <w:webHidden/>
              </w:rPr>
              <w:fldChar w:fldCharType="end"/>
            </w:r>
          </w:hyperlink>
        </w:p>
        <w:p w:rsidR="00D340D0" w:rsidRDefault="00D340D0">
          <w:pPr>
            <w:pStyle w:val="TOC1"/>
            <w:tabs>
              <w:tab w:val="right" w:leader="dot" w:pos="9350"/>
            </w:tabs>
            <w:rPr>
              <w:rFonts w:asciiTheme="minorHAnsi" w:eastAsiaTheme="minorEastAsia" w:hAnsiTheme="minorHAnsi" w:cstheme="minorBidi"/>
              <w:noProof/>
              <w:sz w:val="22"/>
              <w:szCs w:val="22"/>
              <w:lang w:val="en-ZA" w:eastAsia="en-ZA"/>
            </w:rPr>
          </w:pPr>
          <w:hyperlink w:anchor="_Toc197272296" w:history="1">
            <w:r w:rsidRPr="00A300FA">
              <w:rPr>
                <w:rStyle w:val="Hyperlink"/>
                <w:noProof/>
                <w:lang w:val="en-ZA"/>
              </w:rPr>
              <w:t>PM-10-PS03: Suggest possible solutions to solve the problem (short term and long term)</w:t>
            </w:r>
            <w:r>
              <w:rPr>
                <w:noProof/>
                <w:webHidden/>
              </w:rPr>
              <w:tab/>
            </w:r>
            <w:r>
              <w:rPr>
                <w:noProof/>
                <w:webHidden/>
              </w:rPr>
              <w:fldChar w:fldCharType="begin"/>
            </w:r>
            <w:r>
              <w:rPr>
                <w:noProof/>
                <w:webHidden/>
              </w:rPr>
              <w:instrText xml:space="preserve"> PAGEREF _Toc197272296 \h </w:instrText>
            </w:r>
            <w:r>
              <w:rPr>
                <w:noProof/>
                <w:webHidden/>
              </w:rPr>
            </w:r>
            <w:r>
              <w:rPr>
                <w:noProof/>
                <w:webHidden/>
              </w:rPr>
              <w:fldChar w:fldCharType="separate"/>
            </w:r>
            <w:r>
              <w:rPr>
                <w:noProof/>
                <w:webHidden/>
              </w:rPr>
              <w:t>29</w:t>
            </w:r>
            <w:r>
              <w:rPr>
                <w:noProof/>
                <w:webHidden/>
              </w:rPr>
              <w:fldChar w:fldCharType="end"/>
            </w:r>
          </w:hyperlink>
        </w:p>
        <w:p w:rsidR="008B30AD" w:rsidRDefault="008B30AD">
          <w:r>
            <w:rPr>
              <w:b/>
              <w:bCs/>
              <w:noProof/>
            </w:rPr>
            <w:fldChar w:fldCharType="end"/>
          </w:r>
        </w:p>
      </w:sdtContent>
    </w:sdt>
    <w:p w:rsidR="00A83287" w:rsidRPr="00A362A0" w:rsidRDefault="00A83287" w:rsidP="00492DFB">
      <w:pPr>
        <w:outlineLvl w:val="0"/>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67686986"/>
      <w:bookmarkStart w:id="3" w:name="_Toc197272282"/>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72283"/>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67686987"/>
      <w:bookmarkStart w:id="8" w:name="_Toc197272284"/>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67686988"/>
      <w:bookmarkStart w:id="10" w:name="_Toc197272285"/>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C82EA8">
        <w:rPr>
          <w:rFonts w:ascii="Century Gothic" w:eastAsiaTheme="minorHAnsi" w:hAnsi="Century Gothic" w:cs="Arial"/>
          <w:b/>
          <w:color w:val="000000"/>
          <w:sz w:val="22"/>
          <w:szCs w:val="20"/>
          <w:lang w:val="en-ZA"/>
        </w:rPr>
        <w:t xml:space="preserve">PM-11, Reengineer Upholstery Furniture Products to Address Development or Manufacturing Defect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1" w:name="_Toc167686989"/>
      <w:bookmarkStart w:id="12" w:name="_Toc197272286"/>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CB77AB" w:rsidRDefault="00C82EA8" w:rsidP="000122FA">
      <w:pPr>
        <w:pStyle w:val="Heading1"/>
        <w:framePr w:wrap="around"/>
        <w:rPr>
          <w:lang w:val="en-ZA"/>
        </w:rPr>
      </w:pPr>
      <w:bookmarkStart w:id="13" w:name="_Toc197272287"/>
      <w:r w:rsidRPr="00C82EA8">
        <w:rPr>
          <w:lang w:val="en-ZA"/>
        </w:rPr>
        <w:lastRenderedPageBreak/>
        <w:t>PM-11, Reengineer Upholstery Furniture Products to Address Development or Manufacturing Defects, NQF Level 4, Credits 15</w:t>
      </w:r>
      <w:bookmarkEnd w:id="13"/>
    </w:p>
    <w:p w:rsidR="00C82EA8" w:rsidRDefault="00C82EA8" w:rsidP="00A362A0">
      <w:pPr>
        <w:rPr>
          <w:rFonts w:ascii="Century Gothic" w:hAnsi="Century Gothic"/>
          <w:b/>
          <w:bCs/>
          <w:sz w:val="36"/>
          <w:lang w:val="en-ZA"/>
        </w:rPr>
      </w:pPr>
    </w:p>
    <w:p w:rsidR="00C82EA8" w:rsidRPr="00A362A0" w:rsidRDefault="00C82EA8" w:rsidP="00A362A0">
      <w:pPr>
        <w:rPr>
          <w:rFonts w:ascii="Century Gothic" w:eastAsia="Arial" w:hAnsi="Century Gothic" w:cs="Arial"/>
          <w:b/>
          <w:color w:val="000000"/>
          <w:sz w:val="22"/>
          <w:szCs w:val="22"/>
          <w:lang w:val="en-ZA" w:eastAsia="en-ZA"/>
        </w:rPr>
      </w:pPr>
    </w:p>
    <w:p w:rsidR="000122FA" w:rsidRDefault="000122FA" w:rsidP="000122FA">
      <w:r>
        <w:t>Purpose of the Practical Skill Modules</w:t>
      </w:r>
    </w:p>
    <w:p w:rsidR="000122FA" w:rsidRDefault="000122FA" w:rsidP="000122FA"/>
    <w:p w:rsidR="000122FA" w:rsidRDefault="000122FA" w:rsidP="000122FA">
      <w:r>
        <w:t>The primary aim of this module is to equip learners with the skills and knowledge necessary to apply reengineering principles to modify or adapt product specifications to address faults or defects in upholstery furniture products. This module is essential for ensuring the quality and functionality of upholstered furniture, thereby meeting the industry standards and customer satisfaction.</w:t>
      </w:r>
    </w:p>
    <w:p w:rsidR="000122FA" w:rsidRDefault="000122FA" w:rsidP="000122FA"/>
    <w:p w:rsidR="000122FA" w:rsidRDefault="000122FA" w:rsidP="000122FA">
      <w:r>
        <w:t>Reengineering in upholstery involves a systematic approach to identifying and rectifying defects or inefficiencies in the manufacturing process or product design. This process includes detailed examination, corrective action, and the application of advanced repair techniques to enhance the durability and aesthetic appeal of the furniture.</w:t>
      </w:r>
    </w:p>
    <w:p w:rsidR="000122FA" w:rsidRDefault="000122FA" w:rsidP="000122FA"/>
    <w:p w:rsidR="000122FA" w:rsidRDefault="000122FA" w:rsidP="000122FA">
      <w:r>
        <w:t xml:space="preserve"> Learning Outcomes</w:t>
      </w:r>
    </w:p>
    <w:p w:rsidR="000122FA" w:rsidRDefault="000122FA" w:rsidP="000122FA"/>
    <w:p w:rsidR="000122FA" w:rsidRDefault="000122FA" w:rsidP="000122FA">
      <w:r>
        <w:t>Upon successful completion of this module, the learner will be proficient in the following areas:</w:t>
      </w:r>
    </w:p>
    <w:p w:rsidR="000122FA" w:rsidRDefault="000122FA" w:rsidP="000122FA"/>
    <w:p w:rsidR="000122FA" w:rsidRDefault="000122FA" w:rsidP="000122FA">
      <w:r>
        <w:t xml:space="preserve">1. Examination and Identification of Defects: Learners will be trained to </w:t>
      </w:r>
      <w:proofErr w:type="spellStart"/>
      <w:r>
        <w:t>scrutinise</w:t>
      </w:r>
      <w:proofErr w:type="spellEnd"/>
      <w:r>
        <w:t xml:space="preserve"> upholstery furniture pieces to pinpoint defects and determine the necessary corrective actions to repair these defects (PM-09-PS01).</w:t>
      </w:r>
    </w:p>
    <w:p w:rsidR="000122FA" w:rsidRDefault="000122FA" w:rsidP="000122FA">
      <w:r>
        <w:t xml:space="preserve">   </w:t>
      </w:r>
    </w:p>
    <w:p w:rsidR="000122FA" w:rsidRDefault="000122FA" w:rsidP="000122FA">
      <w:r>
        <w:t>2. Complex Frame Repairs: The module covers the application of advanced repair techniques for complex frame issues in craft upholstery, ensuring the structural integrity and longevity of the furniture (PM-09-PS02).</w:t>
      </w:r>
    </w:p>
    <w:p w:rsidR="000122FA" w:rsidRDefault="000122FA" w:rsidP="000122FA">
      <w:r>
        <w:t xml:space="preserve">   </w:t>
      </w:r>
    </w:p>
    <w:p w:rsidR="000122FA" w:rsidRDefault="000122FA" w:rsidP="000122FA">
      <w:r>
        <w:t>3. Pattern Creation and Measurement: Learners will acquire skills to measure and create patterns for different panels using the furniture's shape as an outline. They will also learn to draw up comprehensive cutting lists, including components such as new covering materials (PM-09-PS03).</w:t>
      </w:r>
    </w:p>
    <w:p w:rsidR="000122FA" w:rsidRDefault="000122FA" w:rsidP="000122FA">
      <w:r>
        <w:t xml:space="preserve">   </w:t>
      </w:r>
    </w:p>
    <w:p w:rsidR="000122FA" w:rsidRDefault="000122FA" w:rsidP="000122FA">
      <w:r>
        <w:lastRenderedPageBreak/>
        <w:t xml:space="preserve">4. Material Cutting and Draping: The ability to cut new covering materials and drape them smoothly over sections of furniture is crucial. This skill ensures matching shades, </w:t>
      </w:r>
      <w:proofErr w:type="spellStart"/>
      <w:r>
        <w:t>colours</w:t>
      </w:r>
      <w:proofErr w:type="spellEnd"/>
      <w:r>
        <w:t>, pile, and patterns in the material, maintaining the aesthetic coherence of the product (PM-09-PS04).</w:t>
      </w:r>
    </w:p>
    <w:p w:rsidR="000122FA" w:rsidRDefault="000122FA" w:rsidP="000122FA">
      <w:r>
        <w:t xml:space="preserve">   </w:t>
      </w:r>
    </w:p>
    <w:p w:rsidR="000122FA" w:rsidRDefault="000122FA" w:rsidP="000122FA">
      <w:r>
        <w:t>5. Sewing Operations: The module includes training in necessary sewing operations to seam cushions and join various sections of covering material, which is essential for both repair and reupholstering tasks (PM-09-PS05).</w:t>
      </w:r>
    </w:p>
    <w:p w:rsidR="000122FA" w:rsidRDefault="000122FA" w:rsidP="000122FA">
      <w:r>
        <w:t xml:space="preserve">   </w:t>
      </w:r>
    </w:p>
    <w:p w:rsidR="000122FA" w:rsidRDefault="000122FA" w:rsidP="000122FA">
      <w:r>
        <w:t xml:space="preserve">6. Furniture </w:t>
      </w:r>
      <w:proofErr w:type="spellStart"/>
      <w:r>
        <w:t>Reupholstery</w:t>
      </w:r>
      <w:proofErr w:type="spellEnd"/>
      <w:r>
        <w:t>: Comprehensive skills in repairing and reupholstering furniture, which involves fitting and securing material on various parts of the furniture frame, are developed in this module (PM-09-PS06).</w:t>
      </w:r>
    </w:p>
    <w:p w:rsidR="000122FA" w:rsidRDefault="000122FA" w:rsidP="000122FA">
      <w:r>
        <w:t xml:space="preserve">   </w:t>
      </w:r>
    </w:p>
    <w:p w:rsidR="000122FA" w:rsidRDefault="000122FA" w:rsidP="000122FA">
      <w:r>
        <w:t>7. Inspection and Quality Control: Learners will be adept at inspecting equipment, structures, or materials to identify the cause of errors or defects, ensuring that the final product meets quality standards (PM-10-PS01).</w:t>
      </w:r>
    </w:p>
    <w:p w:rsidR="000122FA" w:rsidRDefault="000122FA" w:rsidP="000122FA">
      <w:r>
        <w:t xml:space="preserve">   </w:t>
      </w:r>
    </w:p>
    <w:p w:rsidR="000122FA" w:rsidRDefault="000122FA" w:rsidP="000122FA">
      <w:r>
        <w:t>8. Verification of Specifications: The ability to examine and inspect upholstered furniture products or work to verify conformance to specifications is crucial for maintaining high standards in upholstery manufacturing (PM-10-PS02).</w:t>
      </w:r>
    </w:p>
    <w:p w:rsidR="000122FA" w:rsidRDefault="000122FA" w:rsidP="000122FA">
      <w:r>
        <w:t xml:space="preserve">   </w:t>
      </w:r>
    </w:p>
    <w:p w:rsidR="000122FA" w:rsidRDefault="000122FA" w:rsidP="000122FA">
      <w:r>
        <w:t>9. Problem-Solving Skills: Learners will be trained to suggest both short-term and long-term solutions to resolve identified problems, ensuring continuous improvement in the upholstery manufacturing process (PM-10-PS03).</w:t>
      </w:r>
    </w:p>
    <w:p w:rsidR="000122FA" w:rsidRDefault="000122FA" w:rsidP="000122FA"/>
    <w:p w:rsidR="000122FA" w:rsidRDefault="000122FA" w:rsidP="000122FA">
      <w:r>
        <w:t xml:space="preserve"> Conclusion</w:t>
      </w:r>
    </w:p>
    <w:p w:rsidR="000122FA" w:rsidRDefault="000122FA" w:rsidP="000122FA"/>
    <w:p w:rsidR="00A83287" w:rsidRPr="00A362A0" w:rsidRDefault="000122FA" w:rsidP="000122FA">
      <w:pPr>
        <w:rPr>
          <w:rFonts w:ascii="Century Gothic" w:hAnsi="Century Gothic"/>
          <w:b/>
          <w:lang w:val="en-ZA"/>
        </w:rPr>
      </w:pPr>
      <w:r>
        <w:t>The PM-11 module is a critical component of the NQF Level 4 curriculum for upholstery professionals. It not only focuses on addressing current defects but also equips learners with the foresight to anticipate and mitigate potential issues in the future. By mastering these skills, learners will be well-prepared to enhance the quality and reliability of upholstered furniture, thereby contributing to the overall excellence in the upholstery industry</w:t>
      </w:r>
      <w:r w:rsidR="00A83287" w:rsidRPr="00A362A0">
        <w:rPr>
          <w:rFonts w:ascii="Century Gothic" w:hAnsi="Century Gothic"/>
          <w:b/>
          <w:lang w:val="en-ZA"/>
        </w:rPr>
        <w:br w:type="page"/>
      </w:r>
      <w:r w:rsidRPr="00A362A0">
        <w:rPr>
          <w:rFonts w:ascii="Century Gothic" w:hAnsi="Century Gothic"/>
          <w:b/>
          <w:lang w:val="en-ZA"/>
        </w:rPr>
        <w:lastRenderedPageBreak/>
        <w:t xml:space="preserve"> </w:t>
      </w:r>
    </w:p>
    <w:p w:rsidR="00CB77AB" w:rsidRDefault="00C82EA8" w:rsidP="000122FA">
      <w:pPr>
        <w:pStyle w:val="Heading1"/>
        <w:framePr w:wrap="around"/>
        <w:rPr>
          <w:lang w:val="en-ZA"/>
        </w:rPr>
      </w:pPr>
      <w:bookmarkStart w:id="14" w:name="_Toc197272288"/>
      <w:r w:rsidRPr="00C82EA8">
        <w:rPr>
          <w:lang w:val="en-ZA"/>
        </w:rPr>
        <w:t>PM-09-PS01: Examine upholstery furniture pieces to identify defects and identify corrective action to repair defect</w:t>
      </w:r>
      <w:bookmarkEnd w:id="14"/>
      <w:r w:rsidR="00885F9B">
        <w:rPr>
          <w:lang w:val="en-ZA"/>
        </w:rPr>
        <w:fldChar w:fldCharType="begin"/>
      </w:r>
      <w:r w:rsidR="00885F9B">
        <w:instrText xml:space="preserve"> TC "</w:instrText>
      </w:r>
      <w:r w:rsidR="00885F9B" w:rsidRPr="00B233B4">
        <w:rPr>
          <w:lang w:val="en-ZA"/>
        </w:rPr>
        <w:instrText>PM-09-PS01: Examine upholstery furniture pieces to identify defects and identify corrective action to repair defect</w:instrText>
      </w:r>
      <w:r w:rsidR="00885F9B">
        <w:instrText xml:space="preserve">" \f C \l "1" </w:instrText>
      </w:r>
      <w:r w:rsidR="00885F9B">
        <w:rPr>
          <w:lang w:val="en-ZA"/>
        </w:rPr>
        <w:fldChar w:fldCharType="end"/>
      </w:r>
    </w:p>
    <w:p w:rsidR="00C82EA8" w:rsidRPr="00A362A0" w:rsidRDefault="00C82EA8" w:rsidP="00A83287">
      <w:pPr>
        <w:rPr>
          <w:rFonts w:ascii="Century Gothic" w:hAnsi="Century Gothic" w:cs="Arial"/>
          <w:bCs/>
          <w:sz w:val="22"/>
          <w:szCs w:val="22"/>
          <w:lang w:val="en-ZA"/>
        </w:rPr>
      </w:pPr>
    </w:p>
    <w:p w:rsidR="000122FA" w:rsidRDefault="000122FA" w:rsidP="000122FA">
      <w:r>
        <w:t>Scope of Practical Skill</w:t>
      </w:r>
    </w:p>
    <w:p w:rsidR="000122FA" w:rsidRDefault="000122FA" w:rsidP="000122FA"/>
    <w:p w:rsidR="000122FA" w:rsidRDefault="000122FA" w:rsidP="000122FA">
      <w:r>
        <w:t>In the PM-09-PS01 module, learners are trained to meticulously examine upholstery furniture pieces to identify defects and determine the appropriate corrective actions needed to repair these defects. This module is pivotal in developing the ability to maintain and enhance the quality of upholstered furniture, ensuring it meets the standards and expectations of the industry and customers.</w:t>
      </w:r>
    </w:p>
    <w:p w:rsidR="000122FA" w:rsidRDefault="000122FA" w:rsidP="000122FA"/>
    <w:p w:rsidR="000122FA" w:rsidRDefault="000122FA" w:rsidP="000122FA">
      <w:r>
        <w:t xml:space="preserve"> Learning Objectives</w:t>
      </w:r>
    </w:p>
    <w:p w:rsidR="000122FA" w:rsidRDefault="000122FA" w:rsidP="000122FA"/>
    <w:p w:rsidR="000122FA" w:rsidRDefault="000122FA" w:rsidP="000122FA">
      <w:r>
        <w:t>The learner, given upholstery items with defects and in need of repair, along with the necessary raw materials, consumables, tools, and equipment, must be able to:</w:t>
      </w:r>
    </w:p>
    <w:p w:rsidR="000122FA" w:rsidRDefault="000122FA" w:rsidP="000122FA"/>
    <w:p w:rsidR="000122FA" w:rsidRDefault="000122FA" w:rsidP="000122FA">
      <w:r>
        <w:t>1. Identify Defects: Accurately identify a range of potential defects in upholstery furniture, which may include issues with the frame, padding, springs, fabric, and overall construction.</w:t>
      </w:r>
    </w:p>
    <w:p w:rsidR="000122FA" w:rsidRDefault="000122FA" w:rsidP="000122FA">
      <w:r>
        <w:t xml:space="preserve">   </w:t>
      </w:r>
    </w:p>
    <w:p w:rsidR="000122FA" w:rsidRDefault="000122FA" w:rsidP="000122FA">
      <w:r>
        <w:t>2. Evaluate Defects: Assess the severity and impact of identified defects on the functionality, safety, and aesthetic appeal of the furniture.</w:t>
      </w:r>
    </w:p>
    <w:p w:rsidR="000122FA" w:rsidRDefault="000122FA" w:rsidP="000122FA"/>
    <w:p w:rsidR="000122FA" w:rsidRDefault="000122FA" w:rsidP="000122FA">
      <w:r>
        <w:t>3. Determine Corrective Actions: Develop a thorough understanding of the corrective actions required to address various types of defects. This involves selecting appropriate repair techniques and materials to restore the furniture to its intended condition.</w:t>
      </w:r>
    </w:p>
    <w:p w:rsidR="000122FA" w:rsidRDefault="000122FA" w:rsidP="000122FA"/>
    <w:p w:rsidR="000122FA" w:rsidRDefault="000122FA" w:rsidP="000122FA">
      <w:r>
        <w:t>4. Implement Repairs: Apply the chosen corrective actions using suitable tools and techniques to effectively repair the identified defect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successfully examine and identify defects in upholstery furniture, learners must possess a solid foundation in the following areas:</w:t>
      </w:r>
    </w:p>
    <w:p w:rsidR="000122FA" w:rsidRDefault="000122FA" w:rsidP="000122FA"/>
    <w:p w:rsidR="000122FA" w:rsidRDefault="000122FA" w:rsidP="000122FA">
      <w:r>
        <w:lastRenderedPageBreak/>
        <w:t>- Materials and Components: Knowledge of different types of materials used in upholstery, including fabrics, padding, springs, and frame materials. Understanding the characteristics and properties of these materials is essential for identifying defects and selecting appropriate repair methods.</w:t>
      </w:r>
    </w:p>
    <w:p w:rsidR="000122FA" w:rsidRDefault="000122FA" w:rsidP="000122FA">
      <w:r>
        <w:t>- Construction Techniques: Familiarity with various upholstery construction techniques, including stitching, stapling, tacking, and webbing. This knowledge helps in pinpointing where and why defects may occur.</w:t>
      </w:r>
    </w:p>
    <w:p w:rsidR="000122FA" w:rsidRDefault="000122FA" w:rsidP="000122FA">
      <w:r>
        <w:t>- Tools and Equipment: Proficiency in using a range of upholstery tools and equipment necessary for inspection and repair, such as staple guns, hammers, sewing machines, and measuring tools.</w:t>
      </w:r>
    </w:p>
    <w:p w:rsidR="000122FA" w:rsidRDefault="000122FA" w:rsidP="000122FA">
      <w:r>
        <w:t>- Quality Standards: Awareness of industry quality standards and best practices for upholstered furniture, ensuring that repairs not only address defects but also enhance the overall quality and durability of the furniture.</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Identification of Defects:</w:t>
      </w:r>
    </w:p>
    <w:p w:rsidR="000122FA" w:rsidRDefault="000122FA" w:rsidP="000122FA">
      <w:r>
        <w:t xml:space="preserve">   - Learners must demonstrate the ability to identify various defects in different parts of the upholstery furniture.</w:t>
      </w:r>
    </w:p>
    <w:p w:rsidR="000122FA" w:rsidRDefault="000122FA" w:rsidP="000122FA">
      <w:r>
        <w:t xml:space="preserve">   - They should be able to document the defects accurately,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Learners must evaluate the impact of the identified defects on the functionality and appearance of the furniture.</w:t>
      </w:r>
    </w:p>
    <w:p w:rsidR="000122FA" w:rsidRDefault="000122FA" w:rsidP="000122FA">
      <w:r>
        <w:t xml:space="preserve">   - They should propose suitable corrective actions for each defect, explaining the rationale behind their choices.</w:t>
      </w:r>
    </w:p>
    <w:p w:rsidR="000122FA" w:rsidRDefault="000122FA" w:rsidP="000122FA"/>
    <w:p w:rsidR="000122FA" w:rsidRDefault="000122FA" w:rsidP="000122FA">
      <w:r>
        <w:t>3. Implementation of Repairs:</w:t>
      </w:r>
    </w:p>
    <w:p w:rsidR="000122FA" w:rsidRDefault="000122FA" w:rsidP="000122FA">
      <w:r>
        <w:t xml:space="preserve">   - Learners must effectively implement the proposed corrective actions, using appropriate tools and techniques.</w:t>
      </w:r>
    </w:p>
    <w:p w:rsidR="000122FA" w:rsidRDefault="000122FA" w:rsidP="000122FA">
      <w:r>
        <w:t xml:space="preserve">   - They should ensure that the repaired furnitur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each repair task.</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Conclusion</w:t>
      </w:r>
    </w:p>
    <w:p w:rsidR="000122FA" w:rsidRDefault="000122FA" w:rsidP="000122FA"/>
    <w:p w:rsidR="000122FA" w:rsidRDefault="000122FA" w:rsidP="000122FA">
      <w:r>
        <w:t>The PM-09-PS01 module is designed to equip learners with the essential skills and knowledge required to maintain the quality of upholstered furniture by identifying and repairing defects. Through hands-on practice and applied learning, learners will be prepared to uphold the highest standards of craftsmanship and quality in the upholstery industry, ensuring customer satisfaction and product longevity</w:t>
      </w:r>
      <w:r>
        <w:rPr>
          <w:rFonts w:ascii="MS Gothic" w:eastAsia="MS Gothic" w:hAnsi="MS Gothic" w:cs="MS Gothic" w:hint="eastAsia"/>
        </w:rPr>
        <w:t>【</w:t>
      </w:r>
      <w:r>
        <w:t>8:2†source</w:t>
      </w:r>
      <w:r>
        <w:rPr>
          <w:rFonts w:ascii="MS Gothic" w:eastAsia="MS Gothic" w:hAnsi="MS Gothic" w:cs="MS Gothic" w:hint="eastAsia"/>
        </w:rPr>
        <w:t>】【</w:t>
      </w:r>
      <w:r>
        <w:t>8:3†source</w:t>
      </w:r>
      <w:r>
        <w:rPr>
          <w:rFonts w:ascii="MS Gothic" w:eastAsia="MS Gothic" w:hAnsi="MS Gothic" w:cs="MS Gothic" w:hint="eastAsia"/>
        </w:rPr>
        <w:t>】</w:t>
      </w:r>
      <w:r>
        <w:t>.</w:t>
      </w:r>
    </w:p>
    <w:p w:rsidR="00080A63" w:rsidRPr="00080A63" w:rsidRDefault="000122FA" w:rsidP="000122FA">
      <w:pPr>
        <w:rPr>
          <w:rFonts w:ascii="Century Gothic" w:hAnsi="Century Gothic"/>
          <w:lang w:val="en-ZA"/>
        </w:rPr>
      </w:pPr>
      <w:r>
        <w:br w:type="page"/>
      </w:r>
    </w:p>
    <w:p w:rsidR="00A83287" w:rsidRPr="00A362A0" w:rsidRDefault="00A83287" w:rsidP="00A83287">
      <w:pPr>
        <w:rPr>
          <w:rFonts w:ascii="Century Gothic" w:hAnsi="Century Gothic"/>
          <w:b/>
          <w:lang w:val="en-ZA"/>
        </w:rPr>
      </w:pPr>
    </w:p>
    <w:p w:rsidR="00CB77AB" w:rsidRDefault="00C82EA8" w:rsidP="000122FA">
      <w:pPr>
        <w:pStyle w:val="Heading1"/>
        <w:framePr w:wrap="around"/>
        <w:rPr>
          <w:lang w:val="en-ZA"/>
        </w:rPr>
      </w:pPr>
      <w:bookmarkStart w:id="15" w:name="_Toc197272289"/>
      <w:r w:rsidRPr="00C82EA8">
        <w:rPr>
          <w:lang w:val="en-ZA"/>
        </w:rPr>
        <w:t>PM-09-PS02: Apply complex frame repairs in craft upholstery</w:t>
      </w:r>
      <w:bookmarkEnd w:id="15"/>
    </w:p>
    <w:p w:rsidR="00C82EA8" w:rsidRDefault="00C82EA8" w:rsidP="00A83287">
      <w:pPr>
        <w:rPr>
          <w:rFonts w:ascii="Century Gothic" w:hAnsi="Century Gothic" w:cs="Arial"/>
          <w:b/>
          <w:bCs/>
          <w:sz w:val="36"/>
          <w:szCs w:val="28"/>
          <w:lang w:val="en-ZA"/>
        </w:rPr>
      </w:pPr>
    </w:p>
    <w:p w:rsidR="00C82EA8" w:rsidRPr="00A362A0" w:rsidRDefault="00C82EA8" w:rsidP="00A83287">
      <w:pPr>
        <w:rPr>
          <w:rFonts w:ascii="Century Gothic" w:hAnsi="Century Gothic"/>
          <w:b/>
          <w:bCs/>
          <w:sz w:val="22"/>
          <w:szCs w:val="22"/>
          <w:lang w:val="en-ZA"/>
        </w:rPr>
      </w:pPr>
    </w:p>
    <w:p w:rsidR="000122FA" w:rsidRDefault="000122FA" w:rsidP="000122FA">
      <w:r>
        <w:t>Scope of Practical Skill</w:t>
      </w:r>
    </w:p>
    <w:p w:rsidR="000122FA" w:rsidRDefault="000122FA" w:rsidP="000122FA"/>
    <w:p w:rsidR="000122FA" w:rsidRDefault="000122FA" w:rsidP="000122FA">
      <w:r>
        <w:t>The PM-09-PS02 module focuses on developing the skills necessary to perform complex frame repairs in craft upholstery. Given an upholstery item with frame defects requiring repair, along with the appropriate raw materials, consumables, tools, and equipment, the learner will be able to execute intricate repair tasks to restore the structural integrity and aesthetic appeal of the furniture piece.</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apply complex frame repairs, learners must acquire a comprehensive understanding of various aspects of upholstery craftsmanship, including:</w:t>
      </w:r>
    </w:p>
    <w:p w:rsidR="000122FA" w:rsidRDefault="000122FA" w:rsidP="000122FA"/>
    <w:p w:rsidR="000122FA" w:rsidRDefault="000122FA" w:rsidP="000122FA">
      <w:r>
        <w:t>1. Types of Frame Defects: Understanding common frame defects such as broken joints, weakened structures, and damaged components.</w:t>
      </w:r>
    </w:p>
    <w:p w:rsidR="000122FA" w:rsidRDefault="000122FA" w:rsidP="000122FA">
      <w:r>
        <w:t>2. Repair Techniques: Proficiency in advanced repair techniques, including reinforcing joints, replacing damaged parts, and ensuring the frame's durability.</w:t>
      </w:r>
    </w:p>
    <w:p w:rsidR="000122FA" w:rsidRDefault="000122FA" w:rsidP="000122FA">
      <w:r>
        <w:t>3. Tools and Equipment: Knowledge of the tools and equipment required for complex frame repairs, including saws, drills, clamps, and adhesives.</w:t>
      </w:r>
    </w:p>
    <w:p w:rsidR="000122FA" w:rsidRDefault="000122FA" w:rsidP="000122FA">
      <w:r>
        <w:t>4. Material Selection: The ability to select appropriate materials for repairs, ensuring compatibility with the existing frame and overall furniture design.</w:t>
      </w:r>
    </w:p>
    <w:p w:rsidR="000122FA" w:rsidRDefault="000122FA" w:rsidP="000122FA">
      <w:r>
        <w:t>5. Safety Practices: Adherence to safety guidelines and best practices to ensure a safe working environment while performing repair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Identification of Frame Defects:</w:t>
      </w:r>
    </w:p>
    <w:p w:rsidR="000122FA" w:rsidRDefault="000122FA" w:rsidP="000122FA">
      <w:r>
        <w:lastRenderedPageBreak/>
        <w:t xml:space="preserve">   - Learners must demonstrate the ability to accurately identify various frame defects in different parts of the upholstery furniture.</w:t>
      </w:r>
    </w:p>
    <w:p w:rsidR="000122FA" w:rsidRDefault="000122FA" w:rsidP="000122FA">
      <w:r>
        <w:t xml:space="preserve">   - Documentation of defects should be precise,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identified frame defects on the functionality and appearance of the furniture.</w:t>
      </w:r>
    </w:p>
    <w:p w:rsidR="000122FA" w:rsidRDefault="000122FA" w:rsidP="000122FA">
      <w:r>
        <w:t xml:space="preserve">   - Propose suitable corrective actions for each defect, explaining the rationale behind the chosen methods.</w:t>
      </w:r>
    </w:p>
    <w:p w:rsidR="000122FA" w:rsidRDefault="000122FA" w:rsidP="000122FA"/>
    <w:p w:rsidR="000122FA" w:rsidRDefault="000122FA" w:rsidP="000122FA">
      <w:r>
        <w:t>3. Implementation of Repairs:</w:t>
      </w:r>
    </w:p>
    <w:p w:rsidR="000122FA" w:rsidRDefault="000122FA" w:rsidP="000122FA">
      <w:r>
        <w:t xml:space="preserve">   - Effectively implement the proposed corrective actions using appropriate tools and techniques.</w:t>
      </w:r>
    </w:p>
    <w:p w:rsidR="000122FA" w:rsidRDefault="000122FA" w:rsidP="000122FA">
      <w:r>
        <w:t xml:space="preserve">   - Ensure that the repaired fram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Demonstrate proficiency in selecting and using the correct tools and materials for each repair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t xml:space="preserve"> </w:t>
      </w:r>
    </w:p>
    <w:p w:rsidR="007D5A58" w:rsidRPr="00A362A0" w:rsidRDefault="00D340D0">
      <w:pPr>
        <w:spacing w:before="0" w:after="160" w:line="259" w:lineRule="auto"/>
        <w:jc w:val="left"/>
        <w:rPr>
          <w:rFonts w:ascii="Century Gothic" w:hAnsi="Century Gothic"/>
          <w:lang w:val="en-ZA"/>
        </w:rPr>
      </w:pPr>
      <w:r>
        <w:br w:type="page"/>
      </w:r>
    </w:p>
    <w:p w:rsidR="00CB77AB" w:rsidRDefault="00C82EA8" w:rsidP="000122FA">
      <w:pPr>
        <w:pStyle w:val="Heading1"/>
        <w:framePr w:wrap="around"/>
        <w:rPr>
          <w:lang w:val="en-ZA"/>
        </w:rPr>
      </w:pPr>
      <w:bookmarkStart w:id="16" w:name="_Toc197272290"/>
      <w:r w:rsidRPr="00C82EA8">
        <w:rPr>
          <w:lang w:val="en-ZA"/>
        </w:rPr>
        <w:lastRenderedPageBreak/>
        <w:t>PM-09-PS03: Measure sizes and create patterns of different panels using shape of furniture as outline and draw up a cutting list consisting of following components:</w:t>
      </w:r>
      <w:bookmarkEnd w:id="16"/>
    </w:p>
    <w:p w:rsidR="00C82EA8" w:rsidRPr="00A362A0" w:rsidRDefault="00C82EA8" w:rsidP="006C4A1B">
      <w:pPr>
        <w:rPr>
          <w:rFonts w:ascii="Century Gothic" w:hAnsi="Century Gothic"/>
          <w:lang w:val="en-ZA"/>
        </w:rPr>
      </w:pPr>
    </w:p>
    <w:p w:rsidR="005104CB" w:rsidRPr="00A362A0" w:rsidRDefault="005104CB" w:rsidP="006C4A1B">
      <w:pPr>
        <w:rPr>
          <w:rFonts w:ascii="Century Gothic" w:hAnsi="Century Gothic"/>
          <w:lang w:val="en-ZA"/>
        </w:rPr>
      </w:pPr>
    </w:p>
    <w:p w:rsidR="000122FA" w:rsidRDefault="000122FA" w:rsidP="000122FA">
      <w:r>
        <w:t>Scope of Practical Skill</w:t>
      </w:r>
    </w:p>
    <w:p w:rsidR="000122FA" w:rsidRDefault="000122FA" w:rsidP="000122FA"/>
    <w:p w:rsidR="000122FA" w:rsidRDefault="000122FA" w:rsidP="000122FA">
      <w:r>
        <w:t xml:space="preserve">The PM-09-PS03 module is designed to equip learners with the skills necessary to accurately measure </w:t>
      </w:r>
      <w:proofErr w:type="spellStart"/>
      <w:r>
        <w:t>sises</w:t>
      </w:r>
      <w:proofErr w:type="spellEnd"/>
      <w:r>
        <w:t xml:space="preserve"> and create patterns for various panels of upholstery furniture. This module emphasises the importance of precision in pattern creation and cutting to ensure that reupholstered or repaired furniture maintains its original design and functionality. Learners will use the shape of the furniture as an outline to develop accurate patterns and produce comprehensive cutting lists for the required components.</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Measure and record the dimensions of different panels on the furniture.</w:t>
      </w:r>
    </w:p>
    <w:p w:rsidR="000122FA" w:rsidRDefault="000122FA" w:rsidP="000122FA">
      <w:r>
        <w:t>- Create precise patterns based on these measurements.</w:t>
      </w:r>
    </w:p>
    <w:p w:rsidR="000122FA" w:rsidRDefault="000122FA" w:rsidP="000122FA">
      <w:r>
        <w:t>- Draw up a detailed cutting list that includes all necessary components for the upholstery proces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 xml:space="preserve">To successfully measure </w:t>
      </w:r>
      <w:proofErr w:type="spellStart"/>
      <w:r>
        <w:t>sises</w:t>
      </w:r>
      <w:proofErr w:type="spellEnd"/>
      <w:r>
        <w:t>, create patterns, and draw up cutting lists, learners must develop a deep understanding of the following areas:</w:t>
      </w:r>
    </w:p>
    <w:p w:rsidR="000122FA" w:rsidRDefault="000122FA" w:rsidP="000122FA"/>
    <w:p w:rsidR="000122FA" w:rsidRDefault="000122FA" w:rsidP="000122FA">
      <w:r>
        <w:t>1. Measurement Techniques: Proficiency in using various measuring tools to take accurate dimensions of furniture panels.</w:t>
      </w:r>
    </w:p>
    <w:p w:rsidR="000122FA" w:rsidRDefault="000122FA" w:rsidP="000122FA">
      <w:r>
        <w:t>2. Pattern Creation: Knowledge of creating patterns that accurately reflect the shape and dimensions of the furniture.</w:t>
      </w:r>
    </w:p>
    <w:p w:rsidR="000122FA" w:rsidRDefault="000122FA" w:rsidP="000122FA">
      <w:r>
        <w:t>3. Material Selection: Understanding of different upholstery materials and their properties to ensure the patterns and cutting lists are suitable for the intended use.</w:t>
      </w:r>
    </w:p>
    <w:p w:rsidR="000122FA" w:rsidRDefault="000122FA" w:rsidP="000122FA">
      <w:r>
        <w:t>4. Cutting Techniques: Skills in cutting materials accurately according to the patterns and cutting lists.</w:t>
      </w:r>
    </w:p>
    <w:p w:rsidR="000122FA" w:rsidRDefault="000122FA" w:rsidP="000122FA">
      <w:r>
        <w:lastRenderedPageBreak/>
        <w:t>5. Documentation: Ability to document measurements, patterns, and cutting lists clearly and comprehensively.</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Measurement Accuracy:</w:t>
      </w:r>
    </w:p>
    <w:p w:rsidR="000122FA" w:rsidRDefault="000122FA" w:rsidP="000122FA">
      <w:r>
        <w:t xml:space="preserve">   - Learners must demonstrate the ability to take accurate measurements of various panels on the upholstery furniture.</w:t>
      </w:r>
    </w:p>
    <w:p w:rsidR="000122FA" w:rsidRDefault="000122FA" w:rsidP="000122FA">
      <w:r>
        <w:t xml:space="preserve">   - They should document these measurements precisely, ensuring all dimensions are correctly recorded.</w:t>
      </w:r>
    </w:p>
    <w:p w:rsidR="000122FA" w:rsidRDefault="000122FA" w:rsidP="000122FA"/>
    <w:p w:rsidR="000122FA" w:rsidRDefault="000122FA" w:rsidP="000122FA">
      <w:r>
        <w:t>2. Pattern Creation:</w:t>
      </w:r>
    </w:p>
    <w:p w:rsidR="000122FA" w:rsidRDefault="000122FA" w:rsidP="000122FA">
      <w:r>
        <w:t xml:space="preserve">   - Learners must create accurate patterns based on the measurements taken.</w:t>
      </w:r>
    </w:p>
    <w:p w:rsidR="000122FA" w:rsidRDefault="000122FA" w:rsidP="000122FA">
      <w:r>
        <w:t xml:space="preserve">   - Patterns should reflect the shape and dimensions of the furniture panels accurately and be suitable for the upholstery process.</w:t>
      </w:r>
    </w:p>
    <w:p w:rsidR="000122FA" w:rsidRDefault="000122FA" w:rsidP="000122FA"/>
    <w:p w:rsidR="000122FA" w:rsidRDefault="000122FA" w:rsidP="000122FA">
      <w:r>
        <w:t>3. Cutting List Preparation:</w:t>
      </w:r>
    </w:p>
    <w:p w:rsidR="000122FA" w:rsidRDefault="000122FA" w:rsidP="000122FA">
      <w:r>
        <w:t xml:space="preserve">   - Learners must draw up a comprehensive cutting list that includes all necessary components for the upholstery process.</w:t>
      </w:r>
    </w:p>
    <w:p w:rsidR="000122FA" w:rsidRDefault="000122FA" w:rsidP="000122FA">
      <w:r>
        <w:t xml:space="preserve">   - The cutting list should detail the dimensions and quantities of each component required.</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measuring, pattern creation, and cutting tasks.</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DD27AA" w:rsidRPr="00A362A0" w:rsidRDefault="00DD27AA" w:rsidP="00672F17">
      <w:pPr>
        <w:spacing w:before="0" w:after="160" w:line="259" w:lineRule="auto"/>
        <w:jc w:val="left"/>
        <w:rPr>
          <w:rFonts w:ascii="Century Gothic" w:hAnsi="Century Gothic"/>
          <w:lang w:val="en-ZA"/>
        </w:rPr>
      </w:pPr>
    </w:p>
    <w:p w:rsidR="006C4A1B" w:rsidRDefault="005104CB" w:rsidP="000122FA">
      <w:pPr>
        <w:pStyle w:val="Heading1"/>
        <w:framePr w:wrap="around"/>
        <w:rPr>
          <w:i/>
          <w:lang w:val="en-ZA"/>
        </w:rPr>
      </w:pPr>
      <w:r w:rsidRPr="00A362A0">
        <w:rPr>
          <w:sz w:val="22"/>
          <w:lang w:val="en-ZA"/>
        </w:rPr>
        <w:br w:type="page"/>
      </w:r>
      <w:bookmarkStart w:id="17" w:name="_Toc167686993"/>
      <w:bookmarkStart w:id="18" w:name="_Toc197272291"/>
      <w:r w:rsidR="00C82EA8" w:rsidRPr="00C82EA8">
        <w:rPr>
          <w:lang w:val="en-ZA"/>
        </w:rPr>
        <w:t>PM-09-PS04: Cut new covering material and drape and smooth over sections of furniture to ensure matching shades, colours, pile and patterns in material</w:t>
      </w:r>
      <w:bookmarkEnd w:id="17"/>
      <w:bookmarkEnd w:id="18"/>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0122FA" w:rsidRDefault="000122FA" w:rsidP="000122FA">
      <w:r>
        <w:t>Scope of Practical Skill</w:t>
      </w:r>
    </w:p>
    <w:p w:rsidR="000122FA" w:rsidRDefault="000122FA" w:rsidP="000122FA"/>
    <w:p w:rsidR="000122FA" w:rsidRDefault="000122FA" w:rsidP="000122FA">
      <w:r>
        <w:t xml:space="preserve">The PM-09-PS04 module aims to develop learners' proficiency in cutting new covering materials and skillfully draping and smoothing them over sections of furniture. This process ensures that shades, </w:t>
      </w:r>
      <w:proofErr w:type="spellStart"/>
      <w:r>
        <w:t>colours</w:t>
      </w:r>
      <w:proofErr w:type="spellEnd"/>
      <w:r>
        <w:t>, pile, and patterns in the material are matched precisely, maintaining the aesthetic integrity and quality of the reupholstered or repaired furniture.</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Conduct a quality inspection to identify any material defects.</w:t>
      </w:r>
    </w:p>
    <w:p w:rsidR="000122FA" w:rsidRDefault="000122FA" w:rsidP="000122FA">
      <w:r>
        <w:t>- Lay out materials according to specifications.</w:t>
      </w:r>
    </w:p>
    <w:p w:rsidR="000122FA" w:rsidRDefault="000122FA" w:rsidP="000122FA">
      <w:r>
        <w:t>- Align and smooth the material on the cutting table.</w:t>
      </w:r>
    </w:p>
    <w:p w:rsidR="000122FA" w:rsidRDefault="000122FA" w:rsidP="000122FA">
      <w:r>
        <w:t>- Ensure that the pile and pattern of the material are correctly positioned.</w:t>
      </w:r>
    </w:p>
    <w:p w:rsidR="000122FA" w:rsidRDefault="000122FA" w:rsidP="000122FA">
      <w:r>
        <w:t>- Draw cutting lines on materials using appropriate marking tools.</w:t>
      </w:r>
    </w:p>
    <w:p w:rsidR="000122FA" w:rsidRDefault="000122FA" w:rsidP="000122FA">
      <w:r>
        <w:t>- Cut material along marked lines using suitable cutting tools.</w:t>
      </w:r>
    </w:p>
    <w:p w:rsidR="000122FA" w:rsidRDefault="000122FA" w:rsidP="000122FA">
      <w:r>
        <w:t>- Drape and smooth the cut material over the furniture, ensuring proper alignment and tension.</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ut and drape new covering materials, learners must understand and apply the following knowledge areas:</w:t>
      </w:r>
    </w:p>
    <w:p w:rsidR="000122FA" w:rsidRDefault="000122FA" w:rsidP="000122FA"/>
    <w:p w:rsidR="000122FA" w:rsidRDefault="000122FA" w:rsidP="000122FA">
      <w:r>
        <w:t>1. Material Properties: Understanding the characteristics of various upholstery materials, including fabric, leather, and synthetic coverings, to ensure proper handling and cutting techniques.</w:t>
      </w:r>
    </w:p>
    <w:p w:rsidR="000122FA" w:rsidRDefault="000122FA" w:rsidP="000122FA">
      <w:r>
        <w:lastRenderedPageBreak/>
        <w:t xml:space="preserve">2. Measurement and Alignment: Proficiency in measuring and aligning materials to match patterns, shades, </w:t>
      </w:r>
      <w:proofErr w:type="spellStart"/>
      <w:r>
        <w:t>colours</w:t>
      </w:r>
      <w:proofErr w:type="spellEnd"/>
      <w:r>
        <w:t>, and pile direction.</w:t>
      </w:r>
    </w:p>
    <w:p w:rsidR="000122FA" w:rsidRDefault="000122FA" w:rsidP="000122FA">
      <w:r>
        <w:t>3. Cutting Techniques: Skills in using different cutting tools such as scissors, power cutters, and cutting machines to achieve precise cuts.</w:t>
      </w:r>
    </w:p>
    <w:p w:rsidR="000122FA" w:rsidRDefault="000122FA" w:rsidP="000122FA">
      <w:r>
        <w:t>4. Quality Inspection: Ability to inspect materials for defects and ensure they meet quality standards before use.</w:t>
      </w:r>
    </w:p>
    <w:p w:rsidR="000122FA" w:rsidRDefault="000122FA" w:rsidP="000122FA">
      <w:r>
        <w:t>5. Safety Practices: Adherence to safety guidelines and best practices when handling tools and materials to prevent accidents and ensure a safe working environment.</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Quality Inspection:</w:t>
      </w:r>
    </w:p>
    <w:p w:rsidR="000122FA" w:rsidRDefault="000122FA" w:rsidP="000122FA">
      <w:r>
        <w:t xml:space="preserve">   - Conduct a thorough inspection of materials to identify defects or faults.</w:t>
      </w:r>
    </w:p>
    <w:p w:rsidR="000122FA" w:rsidRDefault="000122FA" w:rsidP="000122FA">
      <w:r>
        <w:t xml:space="preserve">   - Document any defects and determine if materials meet quality standards for use.</w:t>
      </w:r>
    </w:p>
    <w:p w:rsidR="000122FA" w:rsidRDefault="000122FA" w:rsidP="000122FA"/>
    <w:p w:rsidR="000122FA" w:rsidRDefault="000122FA" w:rsidP="000122FA">
      <w:r>
        <w:t>2. Material Layout and Alignment:</w:t>
      </w:r>
    </w:p>
    <w:p w:rsidR="000122FA" w:rsidRDefault="000122FA" w:rsidP="000122FA">
      <w:r>
        <w:t xml:space="preserve">   - Lay out materials according to specifications, ensuring proper alignment of pile and pattern.</w:t>
      </w:r>
    </w:p>
    <w:p w:rsidR="000122FA" w:rsidRDefault="000122FA" w:rsidP="000122FA">
      <w:r>
        <w:t xml:space="preserve">   - Smooth the material on the cutting table to eliminate wrinkles and ensure accurate cutting.</w:t>
      </w:r>
    </w:p>
    <w:p w:rsidR="000122FA" w:rsidRDefault="000122FA" w:rsidP="000122FA"/>
    <w:p w:rsidR="000122FA" w:rsidRDefault="000122FA" w:rsidP="000122FA">
      <w:r>
        <w:t>3. Marking and Cutting:</w:t>
      </w:r>
    </w:p>
    <w:p w:rsidR="000122FA" w:rsidRDefault="000122FA" w:rsidP="000122FA">
      <w:r>
        <w:t xml:space="preserve">   - Draw cutting lines on materials using chalk, marking pencils, or other appropriate tools.</w:t>
      </w:r>
    </w:p>
    <w:p w:rsidR="000122FA" w:rsidRDefault="000122FA" w:rsidP="000122FA">
      <w:r>
        <w:t xml:space="preserve">   - Cut materials along marked lines using power cutters, cutting machines, or scissors.</w:t>
      </w:r>
    </w:p>
    <w:p w:rsidR="000122FA" w:rsidRDefault="000122FA" w:rsidP="000122FA"/>
    <w:p w:rsidR="000122FA" w:rsidRDefault="000122FA" w:rsidP="000122FA">
      <w:r>
        <w:t>4. Draping and Smoothing:</w:t>
      </w:r>
    </w:p>
    <w:p w:rsidR="000122FA" w:rsidRDefault="000122FA" w:rsidP="000122FA">
      <w:r>
        <w:t xml:space="preserve">   - Drape and smooth cut materials over sections of furniture, ensuring matching shades, </w:t>
      </w:r>
      <w:proofErr w:type="spellStart"/>
      <w:r>
        <w:t>colours</w:t>
      </w:r>
      <w:proofErr w:type="spellEnd"/>
      <w:r>
        <w:t>, pile, and patterns.</w:t>
      </w:r>
    </w:p>
    <w:p w:rsidR="000122FA" w:rsidRDefault="000122FA" w:rsidP="000122FA">
      <w:r>
        <w:t xml:space="preserve">   - Adjust the material to achieve the desired appearance and ensure it conforms to the shape of the furniture.</w:t>
      </w:r>
    </w:p>
    <w:p w:rsidR="000122FA" w:rsidRDefault="000122FA" w:rsidP="000122FA"/>
    <w:p w:rsidR="000122FA" w:rsidRDefault="000122FA" w:rsidP="000122FA">
      <w:r>
        <w:t>5. Use of Tools and Materials:</w:t>
      </w:r>
    </w:p>
    <w:p w:rsidR="000122FA" w:rsidRDefault="000122FA" w:rsidP="000122FA">
      <w:r>
        <w:t xml:space="preserve">   - Select and use the correct tools and materials for each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lastRenderedPageBreak/>
        <w:t xml:space="preserve"> </w:t>
      </w:r>
    </w:p>
    <w:p w:rsidR="00CB77AB" w:rsidRDefault="00B63FB4" w:rsidP="000122FA">
      <w:pPr>
        <w:pStyle w:val="Heading1"/>
        <w:framePr w:wrap="around"/>
        <w:rPr>
          <w:lang w:val="en-ZA"/>
        </w:rPr>
      </w:pPr>
      <w:bookmarkStart w:id="19" w:name="_Toc197272292"/>
      <w:r w:rsidRPr="00B63FB4">
        <w:rPr>
          <w:lang w:val="en-ZA"/>
        </w:rPr>
        <w:t>PM-09-PS05: Conduct sewing operations where necessary to seam cushions and join various sections of covering material</w:t>
      </w:r>
      <w:bookmarkEnd w:id="19"/>
    </w:p>
    <w:p w:rsidR="00B63FB4" w:rsidRDefault="00B63FB4" w:rsidP="006C4A1B">
      <w:pPr>
        <w:rPr>
          <w:rFonts w:ascii="Century Gothic" w:hAnsi="Century Gothic"/>
          <w:b/>
          <w:sz w:val="36"/>
          <w:szCs w:val="28"/>
          <w:lang w:val="en-ZA"/>
        </w:rPr>
      </w:pPr>
    </w:p>
    <w:p w:rsidR="00080A63" w:rsidRDefault="00080A63" w:rsidP="006C4A1B">
      <w:pPr>
        <w:rPr>
          <w:rFonts w:ascii="Century Gothic" w:hAnsi="Century Gothic"/>
          <w:b/>
          <w:sz w:val="36"/>
          <w:szCs w:val="28"/>
          <w:lang w:val="en-ZA"/>
        </w:rPr>
      </w:pPr>
    </w:p>
    <w:p w:rsidR="000122FA" w:rsidRDefault="000122FA" w:rsidP="000122FA">
      <w:r>
        <w:t>Scope of Practical Skill</w:t>
      </w:r>
    </w:p>
    <w:p w:rsidR="000122FA" w:rsidRDefault="000122FA" w:rsidP="000122FA"/>
    <w:p w:rsidR="000122FA" w:rsidRDefault="000122FA" w:rsidP="000122FA">
      <w:r>
        <w:t>The PM-09-PS05 module focuses on equipping learners with the skills required to perform sewing operations essential for seaming cushions and joining various sections of covering material. This involves working with different types of upholstery fabrics and materials to ensure a seamless finish that meets quality standards and enhances the aesthetic appeal of the furniture.</w:t>
      </w:r>
    </w:p>
    <w:p w:rsidR="000122FA" w:rsidRDefault="000122FA" w:rsidP="000122FA"/>
    <w:p w:rsidR="000122FA" w:rsidRDefault="000122FA" w:rsidP="000122FA">
      <w:r>
        <w:t>Given an upholstery item to be re-upholstered or repaired, along with the necessary raw materials, consumables, tools, and equipment, the learner must be able to:</w:t>
      </w:r>
    </w:p>
    <w:p w:rsidR="000122FA" w:rsidRDefault="000122FA" w:rsidP="000122FA"/>
    <w:p w:rsidR="000122FA" w:rsidRDefault="000122FA" w:rsidP="000122FA">
      <w:r>
        <w:t>- Unpack cut components and conduct workplace layout to ensure all components are available.</w:t>
      </w:r>
    </w:p>
    <w:p w:rsidR="000122FA" w:rsidRDefault="000122FA" w:rsidP="000122FA">
      <w:r>
        <w:t>- Conduct a quality check on cut components ensuring they meet quality standards.</w:t>
      </w:r>
    </w:p>
    <w:p w:rsidR="000122FA" w:rsidRDefault="000122FA" w:rsidP="000122FA">
      <w:r>
        <w:t>- Select the correct type and colour of thread to be used for sewing operations.</w:t>
      </w:r>
    </w:p>
    <w:p w:rsidR="000122FA" w:rsidRDefault="000122FA" w:rsidP="000122FA">
      <w:r>
        <w:t>- Inspect machine settings and tension using a material sample to test the machine settings.</w:t>
      </w:r>
    </w:p>
    <w:p w:rsidR="000122FA" w:rsidRDefault="000122FA" w:rsidP="000122FA">
      <w:r>
        <w:t>- Pick up and align components using nips and marks.</w:t>
      </w:r>
    </w:p>
    <w:p w:rsidR="000122FA" w:rsidRDefault="000122FA" w:rsidP="000122FA">
      <w:r>
        <w:t>- Operate the sewing machine efficiently to join various sections of covering material and/or cushions as required.</w:t>
      </w:r>
    </w:p>
    <w:p w:rsidR="000122FA" w:rsidRDefault="000122FA" w:rsidP="000122FA">
      <w:r>
        <w:t>- Sew material components to assemble trim items (sips, piping, etc.).</w:t>
      </w:r>
    </w:p>
    <w:p w:rsidR="000122FA" w:rsidRDefault="000122FA" w:rsidP="000122FA">
      <w:r>
        <w:t>- Conduct a final quality inspection ensuring sewn components meet specified quality requirements or standard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onduct sewing operations in upholstery, learners must possess a comprehensive understanding of the following areas:</w:t>
      </w:r>
    </w:p>
    <w:p w:rsidR="000122FA" w:rsidRDefault="000122FA" w:rsidP="000122FA"/>
    <w:p w:rsidR="000122FA" w:rsidRDefault="000122FA" w:rsidP="000122FA">
      <w:r>
        <w:lastRenderedPageBreak/>
        <w:t>1. Sewing Techniques: Knowledge of various sewing techniques appropriate for different types of upholstery materials and components.</w:t>
      </w:r>
    </w:p>
    <w:p w:rsidR="000122FA" w:rsidRDefault="000122FA" w:rsidP="000122FA">
      <w:r>
        <w:t>2. Thread Selection: Ability to select the correct type and colour of thread to ensure durability and aesthetic consistency.</w:t>
      </w:r>
    </w:p>
    <w:p w:rsidR="000122FA" w:rsidRDefault="000122FA" w:rsidP="000122FA">
      <w:r>
        <w:t>3. Machine Operation: Proficiency in operating sewing machines, including setting and adjusting machine tension and settings.</w:t>
      </w:r>
    </w:p>
    <w:p w:rsidR="000122FA" w:rsidRDefault="000122FA" w:rsidP="000122FA">
      <w:r>
        <w:t>4. Component Alignment: Skills in aligning and joining components accurately to ensure a seamless finish.</w:t>
      </w:r>
    </w:p>
    <w:p w:rsidR="000122FA" w:rsidRDefault="000122FA" w:rsidP="000122FA">
      <w:r>
        <w:t>5. Quality Assurance: Understanding of quality standards and the ability to conduct inspections to ensure all sewn components meet these standards.</w:t>
      </w:r>
    </w:p>
    <w:p w:rsidR="000122FA" w:rsidRDefault="000122FA" w:rsidP="000122FA">
      <w:r>
        <w:t>6. Safety Practices: Adherence to safety guidelines and best practices to ensure a safe working environment while performing sewing operation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Unpacking and Layout:</w:t>
      </w:r>
    </w:p>
    <w:p w:rsidR="000122FA" w:rsidRDefault="000122FA" w:rsidP="000122FA">
      <w:r>
        <w:t xml:space="preserve">   - Unpack cut components and ensure the workplace layout is </w:t>
      </w:r>
      <w:proofErr w:type="spellStart"/>
      <w:r>
        <w:t>organised</w:t>
      </w:r>
      <w:proofErr w:type="spellEnd"/>
      <w:r>
        <w:t>.</w:t>
      </w:r>
    </w:p>
    <w:p w:rsidR="000122FA" w:rsidRDefault="000122FA" w:rsidP="000122FA">
      <w:r>
        <w:t xml:space="preserve">   - Verify that all necessary components are available and prepared for sewing.</w:t>
      </w:r>
    </w:p>
    <w:p w:rsidR="000122FA" w:rsidRDefault="000122FA" w:rsidP="000122FA"/>
    <w:p w:rsidR="000122FA" w:rsidRDefault="000122FA" w:rsidP="000122FA">
      <w:r>
        <w:t>2. Quality Check:</w:t>
      </w:r>
    </w:p>
    <w:p w:rsidR="000122FA" w:rsidRDefault="000122FA" w:rsidP="000122FA">
      <w:r>
        <w:t xml:space="preserve">   - Conduct a thorough quality check on cut components to ensure they meet the required standards.</w:t>
      </w:r>
    </w:p>
    <w:p w:rsidR="000122FA" w:rsidRDefault="000122FA" w:rsidP="000122FA">
      <w:r>
        <w:t xml:space="preserve">   - Document any defects or issues identified during the quality check.</w:t>
      </w:r>
    </w:p>
    <w:p w:rsidR="000122FA" w:rsidRDefault="000122FA" w:rsidP="000122FA"/>
    <w:p w:rsidR="000122FA" w:rsidRDefault="000122FA" w:rsidP="000122FA">
      <w:r>
        <w:t>3. Thread Selection and Machine Settings:</w:t>
      </w:r>
    </w:p>
    <w:p w:rsidR="000122FA" w:rsidRDefault="000122FA" w:rsidP="000122FA">
      <w:r>
        <w:t xml:space="preserve">   - Select the correct type and colour of thread for the specific sewing operation.</w:t>
      </w:r>
    </w:p>
    <w:p w:rsidR="000122FA" w:rsidRDefault="000122FA" w:rsidP="000122FA">
      <w:r>
        <w:t xml:space="preserve">   - Inspect and adjust machine settings and tension using a material sample to ensure optimal performance.</w:t>
      </w:r>
    </w:p>
    <w:p w:rsidR="000122FA" w:rsidRDefault="000122FA" w:rsidP="000122FA"/>
    <w:p w:rsidR="000122FA" w:rsidRDefault="000122FA" w:rsidP="000122FA">
      <w:r>
        <w:t>4. Component Alignment and Sewing:</w:t>
      </w:r>
    </w:p>
    <w:p w:rsidR="000122FA" w:rsidRDefault="000122FA" w:rsidP="000122FA">
      <w:r>
        <w:t xml:space="preserve">   - Align components accurately using nips and marks to ensure proper fit and finish.</w:t>
      </w:r>
    </w:p>
    <w:p w:rsidR="000122FA" w:rsidRDefault="000122FA" w:rsidP="000122FA">
      <w:r>
        <w:t xml:space="preserve">   - Operate the sewing machine efficiently to join various sections of covering material and/or cushions.</w:t>
      </w:r>
    </w:p>
    <w:p w:rsidR="000122FA" w:rsidRDefault="000122FA" w:rsidP="000122FA"/>
    <w:p w:rsidR="000122FA" w:rsidRDefault="000122FA" w:rsidP="000122FA">
      <w:r>
        <w:t>5. Assembly of Trim Items:</w:t>
      </w:r>
    </w:p>
    <w:p w:rsidR="000122FA" w:rsidRDefault="000122FA" w:rsidP="000122FA">
      <w:r>
        <w:t xml:space="preserve">   - Sew material components to assemble trim items such as sips and piping.</w:t>
      </w:r>
    </w:p>
    <w:p w:rsidR="000122FA" w:rsidRDefault="000122FA" w:rsidP="000122FA">
      <w:r>
        <w:lastRenderedPageBreak/>
        <w:t xml:space="preserve">   - Ensure that all trim items are securely attached and meet quality standards.</w:t>
      </w:r>
    </w:p>
    <w:p w:rsidR="000122FA" w:rsidRDefault="000122FA" w:rsidP="000122FA"/>
    <w:p w:rsidR="000122FA" w:rsidRDefault="000122FA" w:rsidP="000122FA">
      <w:r>
        <w:t>6. Final Quality Inspection:</w:t>
      </w:r>
    </w:p>
    <w:p w:rsidR="000122FA" w:rsidRDefault="000122FA" w:rsidP="000122FA">
      <w:r>
        <w:t xml:space="preserve">   - Conduct a final quality inspection to ensure all sewn components conform to specified quality requirements.</w:t>
      </w:r>
    </w:p>
    <w:p w:rsidR="000122FA" w:rsidRDefault="000122FA" w:rsidP="000122FA">
      <w:r>
        <w:t xml:space="preserve">   - Document the results of the inspection and address any issues or defects identified.</w:t>
      </w:r>
    </w:p>
    <w:p w:rsidR="000122FA" w:rsidRDefault="000122FA" w:rsidP="000122FA"/>
    <w:p w:rsidR="000122FA" w:rsidRDefault="000122FA">
      <w:pPr>
        <w:spacing w:before="0" w:after="160" w:line="259" w:lineRule="auto"/>
        <w:jc w:val="left"/>
      </w:pPr>
      <w:r>
        <w:br w:type="page"/>
      </w:r>
    </w:p>
    <w:p w:rsidR="00CB77AB" w:rsidRDefault="00BB26ED" w:rsidP="000122FA">
      <w:pPr>
        <w:pStyle w:val="Heading1"/>
        <w:framePr w:wrap="around"/>
        <w:rPr>
          <w:lang w:val="en-ZA"/>
        </w:rPr>
      </w:pPr>
      <w:bookmarkStart w:id="20" w:name="_Toc197272293"/>
      <w:r w:rsidRPr="00BB26ED">
        <w:rPr>
          <w:lang w:val="en-ZA"/>
        </w:rPr>
        <w:lastRenderedPageBreak/>
        <w:t>PM-09-PS06: Repair and reupholster furniture by fitting and securing material on inside of arms, back, seat, over outside back and arms of prepared wooden frame</w:t>
      </w:r>
      <w:bookmarkEnd w:id="20"/>
    </w:p>
    <w:p w:rsidR="00BB26ED" w:rsidRDefault="00BB26ED" w:rsidP="006C4A1B">
      <w:pPr>
        <w:rPr>
          <w:rFonts w:ascii="Century Gothic" w:hAnsi="Century Gothic"/>
          <w:b/>
          <w:sz w:val="36"/>
          <w:szCs w:val="28"/>
          <w:lang w:val="en-ZA"/>
        </w:rPr>
      </w:pPr>
    </w:p>
    <w:p w:rsidR="00BB26ED" w:rsidRDefault="00BB26ED" w:rsidP="006C4A1B">
      <w:pPr>
        <w:rPr>
          <w:rFonts w:ascii="Century Gothic" w:hAnsi="Century Gothic"/>
          <w:b/>
          <w:sz w:val="36"/>
          <w:szCs w:val="28"/>
          <w:lang w:val="en-ZA"/>
        </w:rPr>
      </w:pPr>
    </w:p>
    <w:p w:rsidR="008B30AD" w:rsidRDefault="008B30AD" w:rsidP="008B30AD">
      <w:r>
        <w:t>Scope of Practical Skill</w:t>
      </w:r>
    </w:p>
    <w:p w:rsidR="008B30AD" w:rsidRDefault="008B30AD" w:rsidP="008B30AD"/>
    <w:p w:rsidR="008B30AD" w:rsidRDefault="008B30AD" w:rsidP="008B30AD">
      <w:r>
        <w:t xml:space="preserve">The PM-09-PS06 module aims to develop learners' expertise in the repair and </w:t>
      </w:r>
      <w:proofErr w:type="spellStart"/>
      <w:r>
        <w:t>reupholstery</w:t>
      </w:r>
      <w:proofErr w:type="spellEnd"/>
      <w:r>
        <w:t xml:space="preserve"> of furniture by correctly fitting and securing materials to various parts of a prepared wooden frame. This process involves meticulous attention to detail to ensure the material is appropriately aligned and secured, maintaining the furniture's aesthetic and structural integrity.</w:t>
      </w:r>
    </w:p>
    <w:p w:rsidR="008B30AD" w:rsidRDefault="008B30AD" w:rsidP="008B30AD"/>
    <w:p w:rsidR="008B30AD" w:rsidRDefault="008B30AD" w:rsidP="008B30AD">
      <w:r>
        <w:t>Given an upholstery item to be reupholstered or repaired, along with the necessary raw materials, consumables, tools, and equipment, the learner must be able to:</w:t>
      </w:r>
    </w:p>
    <w:p w:rsidR="008B30AD" w:rsidRDefault="008B30AD" w:rsidP="008B30AD"/>
    <w:p w:rsidR="008B30AD" w:rsidRDefault="008B30AD" w:rsidP="008B30AD">
      <w:r>
        <w:t>- Conduct a quality inspection of the prepared frame and materials.</w:t>
      </w:r>
    </w:p>
    <w:p w:rsidR="008B30AD" w:rsidRDefault="008B30AD" w:rsidP="008B30AD">
      <w:r>
        <w:t>- Accurately fit and secure materials to the inside arms, back, seat, and over the outside back and arms of the furniture frame.</w:t>
      </w:r>
    </w:p>
    <w:p w:rsidR="008B30AD" w:rsidRDefault="008B30AD" w:rsidP="008B30AD">
      <w:r>
        <w:t xml:space="preserve">- </w:t>
      </w:r>
      <w:proofErr w:type="spellStart"/>
      <w:r>
        <w:t>Utilise</w:t>
      </w:r>
      <w:proofErr w:type="spellEnd"/>
      <w:r>
        <w:t xml:space="preserve"> hand tools, power tools, and staples to attach materials, ensuring a smooth finish and adherence to design specifications.</w:t>
      </w:r>
    </w:p>
    <w:p w:rsidR="008B30AD" w:rsidRDefault="008B30AD" w:rsidP="008B30AD">
      <w:r>
        <w:t>- Perform finishing touches, including adding trimmings and accessori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repair and reupholster furniture, learners must possess a thorough understanding of the following areas:</w:t>
      </w:r>
    </w:p>
    <w:p w:rsidR="008B30AD" w:rsidRDefault="008B30AD" w:rsidP="008B30AD"/>
    <w:p w:rsidR="008B30AD" w:rsidRDefault="008B30AD" w:rsidP="008B30AD">
      <w:r>
        <w:t>1. Material Properties: Knowledge of different upholstery materials and their properties to ensure the correct selection and handling during the fitting and securing process.</w:t>
      </w:r>
    </w:p>
    <w:p w:rsidR="008B30AD" w:rsidRDefault="008B30AD" w:rsidP="008B30AD">
      <w:r>
        <w:t>2. Fitting Techniques: Proficiency in various fitting techniques to ensure that materials are stretched and aligned correctly over the furniture frame.</w:t>
      </w:r>
    </w:p>
    <w:p w:rsidR="008B30AD" w:rsidRDefault="008B30AD" w:rsidP="008B30AD">
      <w:r>
        <w:t>3. Securing Methods: Skills in using different tools and methods to securely attach materials to the frame, ensuring durability and a neat finish.</w:t>
      </w:r>
    </w:p>
    <w:p w:rsidR="008B30AD" w:rsidRDefault="008B30AD" w:rsidP="008B30AD">
      <w:r>
        <w:lastRenderedPageBreak/>
        <w:t>4. Quality Standards: Understanding of industry quality standards to conduct thorough inspections and ensure all work meets these standards.</w:t>
      </w:r>
    </w:p>
    <w:p w:rsidR="008B30AD" w:rsidRDefault="008B30AD" w:rsidP="008B30AD">
      <w:r>
        <w:t xml:space="preserve">5. Safety Practices: Adherence to safety guidelines and best practices to maintain a safe working environment while performing </w:t>
      </w:r>
      <w:proofErr w:type="spellStart"/>
      <w:r>
        <w:t>reupholstery</w:t>
      </w:r>
      <w:proofErr w:type="spellEnd"/>
      <w:r>
        <w:t xml:space="preserve"> task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Quality Inspection:</w:t>
      </w:r>
    </w:p>
    <w:p w:rsidR="008B30AD" w:rsidRDefault="008B30AD" w:rsidP="008B30AD">
      <w:r>
        <w:t xml:space="preserve">   - Conduct a thorough inspection of the prepared frame and materials to identify any defects.</w:t>
      </w:r>
    </w:p>
    <w:p w:rsidR="008B30AD" w:rsidRDefault="008B30AD" w:rsidP="008B30AD">
      <w:r>
        <w:t xml:space="preserve">   - Document any defects and take necessary corrective actions.</w:t>
      </w:r>
    </w:p>
    <w:p w:rsidR="008B30AD" w:rsidRDefault="008B30AD" w:rsidP="008B30AD"/>
    <w:p w:rsidR="008B30AD" w:rsidRDefault="008B30AD" w:rsidP="008B30AD">
      <w:r>
        <w:t>2. Material Fitting:</w:t>
      </w:r>
    </w:p>
    <w:p w:rsidR="008B30AD" w:rsidRDefault="008B30AD" w:rsidP="008B30AD">
      <w:r>
        <w:t xml:space="preserve">   - Accurately fit materials to the inside arms, back, seat, and over the outside back and arms of the frame.</w:t>
      </w:r>
    </w:p>
    <w:p w:rsidR="008B30AD" w:rsidRDefault="008B30AD" w:rsidP="008B30AD">
      <w:r>
        <w:t xml:space="preserve">   - Ensure materials are properly aligned and free from wrinkles or puckering.</w:t>
      </w:r>
    </w:p>
    <w:p w:rsidR="008B30AD" w:rsidRDefault="008B30AD" w:rsidP="008B30AD"/>
    <w:p w:rsidR="008B30AD" w:rsidRDefault="008B30AD" w:rsidP="008B30AD">
      <w:r>
        <w:t>3. Securing Materials:</w:t>
      </w:r>
    </w:p>
    <w:p w:rsidR="008B30AD" w:rsidRDefault="008B30AD" w:rsidP="008B30AD">
      <w:r>
        <w:t xml:space="preserve">   - Use appropriate hand tools, power tools, and staples to securely attach materials to the frame.</w:t>
      </w:r>
    </w:p>
    <w:p w:rsidR="008B30AD" w:rsidRDefault="008B30AD" w:rsidP="008B30AD">
      <w:r>
        <w:t xml:space="preserve">   - Follow the correct sequence and methods for securing materials to ensure a smooth and durable finish.</w:t>
      </w:r>
    </w:p>
    <w:p w:rsidR="008B30AD" w:rsidRDefault="008B30AD" w:rsidP="008B30AD"/>
    <w:p w:rsidR="008B30AD" w:rsidRDefault="008B30AD" w:rsidP="008B30AD">
      <w:r>
        <w:t>4. Finishing Touches:</w:t>
      </w:r>
    </w:p>
    <w:p w:rsidR="008B30AD" w:rsidRDefault="008B30AD" w:rsidP="008B30AD">
      <w:r>
        <w:t xml:space="preserve">   - Add trimmings and other accessories as required, ensuring they are securely attached and aesthetically pleasing.</w:t>
      </w:r>
    </w:p>
    <w:p w:rsidR="008B30AD" w:rsidRDefault="008B30AD" w:rsidP="008B30AD">
      <w:r>
        <w:t xml:space="preserve">   - Perform a final quality inspection to ensure all lines and patterns comply with design specifications.</w:t>
      </w:r>
    </w:p>
    <w:p w:rsidR="008B30AD" w:rsidRDefault="008B30AD" w:rsidP="008B30AD"/>
    <w:p w:rsidR="008B30AD" w:rsidRDefault="008B30AD">
      <w:pPr>
        <w:spacing w:before="0" w:after="160" w:line="259" w:lineRule="auto"/>
        <w:jc w:val="left"/>
      </w:pPr>
      <w:r>
        <w:br w:type="page"/>
      </w:r>
    </w:p>
    <w:p w:rsidR="00CB77AB" w:rsidRDefault="00BB26ED" w:rsidP="008B30AD">
      <w:pPr>
        <w:pStyle w:val="Heading1"/>
        <w:framePr w:wrap="around"/>
        <w:rPr>
          <w:lang w:val="en-ZA"/>
        </w:rPr>
      </w:pPr>
      <w:bookmarkStart w:id="21" w:name="_Toc197272294"/>
      <w:r w:rsidRPr="00BB26ED">
        <w:rPr>
          <w:lang w:val="en-ZA"/>
        </w:rPr>
        <w:lastRenderedPageBreak/>
        <w:t>PM-10-PS01: Inspecting equipment, structures, or materials to identify the cause of errors or other problems or defects</w:t>
      </w:r>
      <w:bookmarkEnd w:id="21"/>
    </w:p>
    <w:p w:rsidR="00BB26ED" w:rsidRDefault="00BB26ED" w:rsidP="006C4A1B">
      <w:pPr>
        <w:rPr>
          <w:rFonts w:ascii="Century Gothic" w:hAnsi="Century Gothic"/>
          <w:b/>
          <w:sz w:val="32"/>
          <w:szCs w:val="22"/>
          <w:lang w:val="en-ZA"/>
        </w:rPr>
      </w:pPr>
    </w:p>
    <w:p w:rsidR="00BB26ED" w:rsidRDefault="00BB26ED" w:rsidP="006C4A1B">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1 module is designed to equip learners with the essential skills required to inspect equipment, structures, or materials to identify the causes of errors, problems, or defects. This skill is critical for maintaining the quality and functionality of upholstery furniture and ensuring that any issues are promptly and accurately diagnosed and resolved.</w:t>
      </w:r>
    </w:p>
    <w:p w:rsidR="008B30AD" w:rsidRDefault="008B30AD" w:rsidP="008B30AD"/>
    <w:p w:rsidR="008B30AD" w:rsidRDefault="008B30AD" w:rsidP="008B30AD">
      <w:r>
        <w:t>Given upholstery furniture and materials with defects, along with faulty equipment and tools (which could be simulated or shown via DVD), the learner must be able to:</w:t>
      </w:r>
    </w:p>
    <w:p w:rsidR="008B30AD" w:rsidRDefault="008B30AD" w:rsidP="008B30AD"/>
    <w:p w:rsidR="008B30AD" w:rsidRDefault="008B30AD" w:rsidP="008B30AD">
      <w:r>
        <w:t>- Conduct thorough inspections to identify visible and hidden defects.</w:t>
      </w:r>
    </w:p>
    <w:p w:rsidR="008B30AD" w:rsidRDefault="008B30AD" w:rsidP="008B30AD">
      <w:r>
        <w:t>- Diagnose the root causes of identified defects or problems.</w:t>
      </w:r>
    </w:p>
    <w:p w:rsidR="008B30AD" w:rsidRDefault="008B30AD" w:rsidP="008B30AD">
      <w:r>
        <w:t>- Document findings accurately and propose corrective actions.</w:t>
      </w:r>
    </w:p>
    <w:p w:rsidR="008B30AD" w:rsidRDefault="008B30AD" w:rsidP="008B30AD">
      <w:r>
        <w:t>- Use inspection tools and techniques effectively to gather relevant information.</w:t>
      </w:r>
    </w:p>
    <w:p w:rsidR="008B30AD" w:rsidRDefault="008B30AD" w:rsidP="008B30AD">
      <w:r>
        <w:t>- Ensure all inspections adhere to quality standards and safety regulation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inspect equipment, structures, or materials for defects, learners must possess comprehensive knowledge in the following areas:</w:t>
      </w:r>
    </w:p>
    <w:p w:rsidR="008B30AD" w:rsidRDefault="008B30AD" w:rsidP="008B30AD"/>
    <w:p w:rsidR="008B30AD" w:rsidRDefault="008B30AD" w:rsidP="008B30AD">
      <w:r>
        <w:t>1. Types of Defects: Understanding common defects in upholstery furniture, materials, and equipment, including structural weaknesses, material flaws, and equipment malfunctions.</w:t>
      </w:r>
    </w:p>
    <w:p w:rsidR="008B30AD" w:rsidRDefault="008B30AD" w:rsidP="008B30AD">
      <w:r>
        <w:t>2. Inspection Techniques: Proficiency in various inspection techniques and tools used to identify defects, such as visual inspection, tactile assessment, and the use of diagnostic equipment.</w:t>
      </w:r>
    </w:p>
    <w:p w:rsidR="008B30AD" w:rsidRDefault="008B30AD" w:rsidP="008B30AD">
      <w:r>
        <w:t>3. Root Cause Analysis: Skills in conducting root cause analysis to determine the underlying reasons for defects or problems, enabling effective corrective action planning.</w:t>
      </w:r>
    </w:p>
    <w:p w:rsidR="008B30AD" w:rsidRDefault="008B30AD" w:rsidP="008B30AD">
      <w:r>
        <w:t>4. Documentation and Reporting: Ability to accurately document inspection findings and communicate these findings clearly in reports.</w:t>
      </w:r>
    </w:p>
    <w:p w:rsidR="008B30AD" w:rsidRDefault="008B30AD" w:rsidP="008B30AD">
      <w:r>
        <w:lastRenderedPageBreak/>
        <w:t>5. Quality and Safety Standards: Knowledge of industry quality standards and safety regulations to ensure that all inspections and corrective actions comply with these requirement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thorough inspections of upholstery furniture, materials, and equipment to identify defect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fects:</w:t>
      </w:r>
    </w:p>
    <w:p w:rsidR="008B30AD" w:rsidRDefault="008B30AD" w:rsidP="008B30AD">
      <w:r>
        <w:t xml:space="preserve">   - Accurately identify both visible and hidden defects in the inspected items.</w:t>
      </w:r>
    </w:p>
    <w:p w:rsidR="008B30AD" w:rsidRDefault="008B30AD" w:rsidP="008B30AD">
      <w:r>
        <w:t xml:space="preserve">   - Differentiate between minor and major defects based on their impact on functionality and safety.</w:t>
      </w:r>
    </w:p>
    <w:p w:rsidR="008B30AD" w:rsidRDefault="008B30AD" w:rsidP="008B30AD"/>
    <w:p w:rsidR="008B30AD" w:rsidRDefault="008B30AD" w:rsidP="008B30AD">
      <w:r>
        <w:t>3. Diagnosing Root Causes:</w:t>
      </w:r>
    </w:p>
    <w:p w:rsidR="008B30AD" w:rsidRDefault="008B30AD" w:rsidP="008B30AD">
      <w:r>
        <w:t xml:space="preserve">   - Conduct root cause analysis to determine the underlying reasons for identified defects or problems.</w:t>
      </w:r>
    </w:p>
    <w:p w:rsidR="008B30AD" w:rsidRDefault="008B30AD" w:rsidP="008B30AD">
      <w:r>
        <w:t xml:space="preserve">   - Propose effective corrective actions to address the root causes.</w:t>
      </w:r>
    </w:p>
    <w:p w:rsidR="008B30AD" w:rsidRDefault="008B30AD" w:rsidP="008B30AD"/>
    <w:p w:rsidR="008B30AD" w:rsidRDefault="008B30AD" w:rsidP="008B30AD">
      <w:r>
        <w:t>4. Documentation and Reporting:</w:t>
      </w:r>
    </w:p>
    <w:p w:rsidR="008B30AD" w:rsidRDefault="008B30AD" w:rsidP="008B30AD">
      <w:r>
        <w:t xml:space="preserve">   - Document inspection findings accurately, including detailed descriptions of defect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defect diagnosis.</w:t>
      </w:r>
    </w:p>
    <w:p w:rsidR="008B30AD" w:rsidRDefault="008B30AD" w:rsidP="008B30AD"/>
    <w:p w:rsidR="008B30AD" w:rsidRDefault="008B30AD" w:rsidP="008B30AD">
      <w:pPr>
        <w:rPr>
          <w:color w:val="FF0000"/>
        </w:rPr>
      </w:pPr>
      <w:r>
        <w:t xml:space="preserve"> </w:t>
      </w:r>
    </w:p>
    <w:p w:rsidR="008B30AD" w:rsidRDefault="008B30AD">
      <w:pPr>
        <w:spacing w:before="0" w:after="160" w:line="259" w:lineRule="auto"/>
        <w:jc w:val="left"/>
        <w:rPr>
          <w:color w:val="FF0000"/>
        </w:rPr>
      </w:pPr>
      <w:r>
        <w:rPr>
          <w:color w:val="FF0000"/>
        </w:rPr>
        <w:br w:type="page"/>
      </w:r>
    </w:p>
    <w:p w:rsidR="00BB26ED" w:rsidRDefault="00BB26ED" w:rsidP="008B30AD">
      <w:pPr>
        <w:pStyle w:val="Heading1"/>
        <w:framePr w:wrap="around"/>
        <w:rPr>
          <w:lang w:val="en-ZA"/>
        </w:rPr>
      </w:pPr>
      <w:bookmarkStart w:id="22" w:name="_Toc197272295"/>
      <w:r w:rsidRPr="00BB26ED">
        <w:rPr>
          <w:lang w:val="en-ZA"/>
        </w:rPr>
        <w:lastRenderedPageBreak/>
        <w:t>PM-10-PS02: Examine and inspect upholstered furniture products or work to verify conformance to specifications</w:t>
      </w:r>
      <w:bookmarkEnd w:id="22"/>
    </w:p>
    <w:p w:rsidR="00BB26ED" w:rsidRDefault="00BB26ED" w:rsidP="00BB26ED">
      <w:pPr>
        <w:rPr>
          <w:rFonts w:ascii="Century Gothic" w:hAnsi="Century Gothic"/>
          <w:b/>
          <w:sz w:val="32"/>
          <w:szCs w:val="22"/>
          <w:lang w:val="en-ZA"/>
        </w:rPr>
      </w:pPr>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2 module is designed to develop learners' proficiency in examining and inspecting upholstered furniture products to verify their conformance to specified quality and design standards. This skill is crucial for ensuring that all upholstered furniture meets the required specifications before being approved for use or sale.</w:t>
      </w:r>
    </w:p>
    <w:p w:rsidR="008B30AD" w:rsidRDefault="008B30AD" w:rsidP="008B30AD"/>
    <w:p w:rsidR="008B30AD" w:rsidRDefault="008B30AD" w:rsidP="008B30AD">
      <w:r>
        <w:t>Given upholstery furniture with faults or defects, the learner must be able to:</w:t>
      </w:r>
    </w:p>
    <w:p w:rsidR="008B30AD" w:rsidRDefault="008B30AD" w:rsidP="008B30AD"/>
    <w:p w:rsidR="008B30AD" w:rsidRDefault="008B30AD" w:rsidP="008B30AD">
      <w:r>
        <w:t>- Perform detailed inspections to identify any deviations from specifications.</w:t>
      </w:r>
    </w:p>
    <w:p w:rsidR="008B30AD" w:rsidRDefault="008B30AD" w:rsidP="008B30AD">
      <w:r>
        <w:t>- Assess the overall quality of the upholstered furniture, including structural integrity, aesthetic appearance, and functionality.</w:t>
      </w:r>
    </w:p>
    <w:p w:rsidR="008B30AD" w:rsidRDefault="008B30AD" w:rsidP="008B30AD">
      <w:r>
        <w:t>- Use appropriate inspection tools and techniques to systematically examine various aspects of the furniture.</w:t>
      </w:r>
    </w:p>
    <w:p w:rsidR="008B30AD" w:rsidRDefault="008B30AD" w:rsidP="008B30AD">
      <w:r>
        <w:t>- Document inspection findings accurately and suggest necessary corrective actions to address identified issu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examine and inspect upholstered furniture, learners must possess comprehensive knowledge in the following areas:</w:t>
      </w:r>
    </w:p>
    <w:p w:rsidR="008B30AD" w:rsidRDefault="008B30AD" w:rsidP="008B30AD"/>
    <w:p w:rsidR="008B30AD" w:rsidRDefault="008B30AD" w:rsidP="008B30AD">
      <w:r>
        <w:t>1. Quality Standards: Understanding of industry quality standards and specifications for upholstered furniture to ensure all products meet these criteria.</w:t>
      </w:r>
    </w:p>
    <w:p w:rsidR="008B30AD" w:rsidRDefault="008B30AD" w:rsidP="008B30AD">
      <w:r>
        <w:t>2. Inspection Techniques: Proficiency in various inspection techniques and tools used to assess the quality and conformance of furniture, including visual and tactile assessments.</w:t>
      </w:r>
    </w:p>
    <w:p w:rsidR="008B30AD" w:rsidRDefault="008B30AD" w:rsidP="008B30AD">
      <w:r>
        <w:t>3. Documentation and Reporting: Ability to document inspection findings clearly and comprehensively, providing detailed reports on any deviations and proposed corrective actions.</w:t>
      </w:r>
    </w:p>
    <w:p w:rsidR="008B30AD" w:rsidRDefault="008B30AD" w:rsidP="008B30AD">
      <w:r>
        <w:t>4. Corrective Actions: Knowledge of common defects and their causes, as well as appropriate corrective actions to address these defects and prevent recurrence.</w:t>
      </w:r>
    </w:p>
    <w:p w:rsidR="008B30AD" w:rsidRDefault="008B30AD" w:rsidP="008B30AD">
      <w:r>
        <w:lastRenderedPageBreak/>
        <w:t>5. Safety Practices: Adherence to safety guidelines and best practices to maintain a safe working environment while conducting inspection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detailed inspections of upholstered furniture to identify deviations from specification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viations:</w:t>
      </w:r>
    </w:p>
    <w:p w:rsidR="008B30AD" w:rsidRDefault="008B30AD" w:rsidP="008B30AD">
      <w:r>
        <w:t xml:space="preserve">   - Accurately identify deviations from quality and design specifications in the inspected items.</w:t>
      </w:r>
    </w:p>
    <w:p w:rsidR="008B30AD" w:rsidRDefault="008B30AD" w:rsidP="008B30AD">
      <w:r>
        <w:t xml:space="preserve">   - Differentiate between minor and major deviations based on their impact on functionality and aesthetics.</w:t>
      </w:r>
    </w:p>
    <w:p w:rsidR="008B30AD" w:rsidRDefault="008B30AD" w:rsidP="008B30AD"/>
    <w:p w:rsidR="008B30AD" w:rsidRDefault="008B30AD" w:rsidP="008B30AD">
      <w:r>
        <w:t>3. Documentation and Reporting:</w:t>
      </w:r>
    </w:p>
    <w:p w:rsidR="008B30AD" w:rsidRDefault="008B30AD" w:rsidP="008B30AD">
      <w:r>
        <w:t xml:space="preserve">   - Document inspection findings accurately, including detailed descriptions of deviation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4. Proposing Corrective Actions:</w:t>
      </w:r>
    </w:p>
    <w:p w:rsidR="008B30AD" w:rsidRDefault="008B30AD" w:rsidP="008B30AD">
      <w:r>
        <w:t xml:space="preserve">   - Suggest appropriate corrective actions to address identified deviations and ensure conformance to specifications.</w:t>
      </w:r>
    </w:p>
    <w:p w:rsidR="008B30AD" w:rsidRDefault="008B30AD" w:rsidP="008B30AD">
      <w:r>
        <w:t xml:space="preserve">   - Provide a rationale for the proposed corrective actions based on the nature and cause of the devia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quality assurance.</w:t>
      </w:r>
    </w:p>
    <w:p w:rsidR="008B30AD" w:rsidRDefault="008B30AD" w:rsidP="008B30AD"/>
    <w:p w:rsidR="008B30AD" w:rsidRDefault="008B30AD" w:rsidP="008B30AD">
      <w:r>
        <w:t xml:space="preserve"> </w:t>
      </w:r>
    </w:p>
    <w:p w:rsidR="008B30AD" w:rsidRDefault="008B30AD">
      <w:pPr>
        <w:spacing w:before="0" w:after="160" w:line="259" w:lineRule="auto"/>
        <w:jc w:val="left"/>
      </w:pPr>
      <w:r>
        <w:br w:type="page"/>
      </w:r>
    </w:p>
    <w:p w:rsidR="00BB26ED" w:rsidRDefault="00BB26ED" w:rsidP="008B30AD">
      <w:pPr>
        <w:pStyle w:val="Heading1"/>
        <w:framePr w:wrap="around"/>
        <w:rPr>
          <w:lang w:val="en-ZA"/>
        </w:rPr>
      </w:pPr>
      <w:bookmarkStart w:id="23" w:name="_Toc197272296"/>
      <w:r w:rsidRPr="00BB26ED">
        <w:rPr>
          <w:lang w:val="en-ZA"/>
        </w:rPr>
        <w:lastRenderedPageBreak/>
        <w:t>PM-10-PS03: Suggest possible solutions to solve the problem (short term and long term)</w:t>
      </w:r>
      <w:bookmarkEnd w:id="23"/>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 xml:space="preserve">The PM-10-PS03 module focuses on developing learners' ability to suggest effective solutions for identified problems in upholstery furniture. This includes both short-term fixes and long-term strategies to prevent recurrence of issues. The learner must be able to </w:t>
      </w:r>
      <w:proofErr w:type="spellStart"/>
      <w:r>
        <w:t>analyse</w:t>
      </w:r>
      <w:proofErr w:type="spellEnd"/>
      <w:r>
        <w:t xml:space="preserve"> inspection reports, identify root causes of defects or faults, and propose viable solutions that address these problems comprehensively.</w:t>
      </w:r>
    </w:p>
    <w:p w:rsidR="008B30AD" w:rsidRDefault="008B30AD" w:rsidP="008B30AD"/>
    <w:p w:rsidR="008B30AD" w:rsidRDefault="008B30AD" w:rsidP="008B30AD">
      <w:r>
        <w:t>Given inspection reports indicating faults and defects, the learner must be able to:</w:t>
      </w:r>
    </w:p>
    <w:p w:rsidR="008B30AD" w:rsidRDefault="008B30AD" w:rsidP="008B30AD"/>
    <w:p w:rsidR="008B30AD" w:rsidRDefault="008B30AD" w:rsidP="008B30AD">
      <w:r>
        <w:t xml:space="preserve">- </w:t>
      </w:r>
      <w:proofErr w:type="spellStart"/>
      <w:r>
        <w:t>Analyse</w:t>
      </w:r>
      <w:proofErr w:type="spellEnd"/>
      <w:r>
        <w:t xml:space="preserve"> the inspection reports to understand the nature and extent of defects.</w:t>
      </w:r>
    </w:p>
    <w:p w:rsidR="008B30AD" w:rsidRDefault="008B30AD" w:rsidP="008B30AD">
      <w:r>
        <w:t>- Identify the root causes of the problems highlighted in the reports.</w:t>
      </w:r>
    </w:p>
    <w:p w:rsidR="008B30AD" w:rsidRDefault="008B30AD" w:rsidP="008B30AD">
      <w:r>
        <w:t>- Develop short-term solutions to quickly address the immediate issues.</w:t>
      </w:r>
    </w:p>
    <w:p w:rsidR="008B30AD" w:rsidRDefault="008B30AD" w:rsidP="008B30AD">
      <w:r>
        <w:t>- Formulate long-term strategies to prevent the recurrence of these problems.</w:t>
      </w:r>
    </w:p>
    <w:p w:rsidR="008B30AD" w:rsidRDefault="008B30AD" w:rsidP="008B30AD">
      <w:r>
        <w:t>- Communicate the proposed solutions effectively to relevant stakeholder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proficiently suggest solutions for solving problems in upholstery furniture, learners must possess the following knowledge areas:</w:t>
      </w:r>
    </w:p>
    <w:p w:rsidR="008B30AD" w:rsidRDefault="008B30AD" w:rsidP="008B30AD"/>
    <w:p w:rsidR="008B30AD" w:rsidRDefault="008B30AD" w:rsidP="008B30AD">
      <w:r>
        <w:t>1. Problem Analysis: Understanding how to dissect inspection reports to identify the underlying issues affecting furniture quality.</w:t>
      </w:r>
    </w:p>
    <w:p w:rsidR="008B30AD" w:rsidRDefault="008B30AD" w:rsidP="008B30AD">
      <w:r>
        <w:t>2. Root Cause Analysis: Proficiency in techniques like the 5 Whys, fishbone diagrams, or other root cause analysis methods to determine the fundamental causes of defects.</w:t>
      </w:r>
    </w:p>
    <w:p w:rsidR="008B30AD" w:rsidRDefault="008B30AD" w:rsidP="008B30AD">
      <w:r>
        <w:t>3. Solution Development: Ability to develop practical and feasible solutions for both immediate fixes and long-term improvements.</w:t>
      </w:r>
    </w:p>
    <w:p w:rsidR="008B30AD" w:rsidRDefault="008B30AD" w:rsidP="008B30AD">
      <w:r>
        <w:t>4. Documentation and Communication: Skills in documenting proposed solutions clearly and communicating them effectively to team members and management.</w:t>
      </w:r>
    </w:p>
    <w:p w:rsidR="008B30AD" w:rsidRDefault="008B30AD" w:rsidP="008B30AD">
      <w:r>
        <w:t>5. Implementation Planning: Knowledge of planning and implementing corrective actions, including resource allocation and timeline management.</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Analysis of Inspection Reports:</w:t>
      </w:r>
    </w:p>
    <w:p w:rsidR="008B30AD" w:rsidRDefault="008B30AD" w:rsidP="008B30AD">
      <w:r>
        <w:t xml:space="preserve">   - Thoroughly </w:t>
      </w:r>
      <w:proofErr w:type="spellStart"/>
      <w:r>
        <w:t>analyse</w:t>
      </w:r>
      <w:proofErr w:type="spellEnd"/>
      <w:r>
        <w:t xml:space="preserve"> inspection reports to identify all defects and issues.</w:t>
      </w:r>
    </w:p>
    <w:p w:rsidR="008B30AD" w:rsidRDefault="008B30AD" w:rsidP="008B30AD">
      <w:r>
        <w:t xml:space="preserve">   - Document findings clearly and accurately.</w:t>
      </w:r>
    </w:p>
    <w:p w:rsidR="008B30AD" w:rsidRDefault="008B30AD" w:rsidP="008B30AD"/>
    <w:p w:rsidR="008B30AD" w:rsidRDefault="008B30AD" w:rsidP="008B30AD">
      <w:r>
        <w:t>2. Root Cause Identification:</w:t>
      </w:r>
    </w:p>
    <w:p w:rsidR="008B30AD" w:rsidRDefault="008B30AD" w:rsidP="008B30AD">
      <w:r>
        <w:t xml:space="preserve">   - Apply root cause analysis techniques to determine the underlying causes of defects.</w:t>
      </w:r>
    </w:p>
    <w:p w:rsidR="008B30AD" w:rsidRDefault="008B30AD" w:rsidP="008B30AD">
      <w:r>
        <w:t xml:space="preserve">   - Identify both direct and contributing factors to the problems.</w:t>
      </w:r>
    </w:p>
    <w:p w:rsidR="008B30AD" w:rsidRDefault="008B30AD" w:rsidP="008B30AD"/>
    <w:p w:rsidR="008B30AD" w:rsidRDefault="008B30AD" w:rsidP="008B30AD">
      <w:r>
        <w:t>3. Solution Development:</w:t>
      </w:r>
    </w:p>
    <w:p w:rsidR="008B30AD" w:rsidRDefault="008B30AD" w:rsidP="008B30AD">
      <w:r>
        <w:t xml:space="preserve">   - Develop short-term solutions that address immediate issues and restore functionality.</w:t>
      </w:r>
    </w:p>
    <w:p w:rsidR="008B30AD" w:rsidRDefault="008B30AD" w:rsidP="008B30AD">
      <w:r>
        <w:t xml:space="preserve">   - Formulate long-term strategies to prevent the recurrence of identified problems.</w:t>
      </w:r>
    </w:p>
    <w:p w:rsidR="008B30AD" w:rsidRDefault="008B30AD" w:rsidP="008B30AD">
      <w:r>
        <w:t xml:space="preserve">   - Ensure solutions are practical, cost-effective, and sustainable.</w:t>
      </w:r>
    </w:p>
    <w:p w:rsidR="008B30AD" w:rsidRDefault="008B30AD" w:rsidP="008B30AD"/>
    <w:p w:rsidR="008B30AD" w:rsidRDefault="008B30AD" w:rsidP="008B30AD">
      <w:r>
        <w:t>4. Documentation and Communication:</w:t>
      </w:r>
    </w:p>
    <w:p w:rsidR="008B30AD" w:rsidRDefault="008B30AD" w:rsidP="008B30AD">
      <w:r>
        <w:t xml:space="preserve">   - Document proposed solutions in a clear and detailed manner.</w:t>
      </w:r>
    </w:p>
    <w:p w:rsidR="008B30AD" w:rsidRDefault="008B30AD" w:rsidP="008B30AD">
      <w:r>
        <w:t xml:space="preserve">   - Communicate solutions effectively to all relevant stakeholders, ensuring understanding and buy-in.</w:t>
      </w:r>
    </w:p>
    <w:p w:rsidR="008B30AD" w:rsidRDefault="008B30AD" w:rsidP="008B30AD"/>
    <w:p w:rsidR="008B30AD" w:rsidRDefault="008B30AD" w:rsidP="008B30AD">
      <w:r>
        <w:t>5. Implementation Planning:</w:t>
      </w:r>
    </w:p>
    <w:p w:rsidR="008B30AD" w:rsidRDefault="008B30AD" w:rsidP="008B30AD">
      <w:r>
        <w:t xml:space="preserve">   - Develop an implementation plan for the proposed solutions, detailing steps, resources, and timelines.</w:t>
      </w:r>
    </w:p>
    <w:p w:rsidR="008B30AD" w:rsidRDefault="008B30AD" w:rsidP="008B30AD">
      <w:r>
        <w:t xml:space="preserve">   - Monitor and evaluate the effectiveness of implemented solutions, making adjustments as necessary.</w:t>
      </w:r>
    </w:p>
    <w:p w:rsidR="008B30AD" w:rsidRDefault="008B30AD" w:rsidP="008B30AD"/>
    <w:p w:rsidR="008B30AD" w:rsidRDefault="008B30AD" w:rsidP="00D340D0">
      <w:r>
        <w:t xml:space="preserve"> </w:t>
      </w:r>
    </w:p>
    <w:sectPr w:rsidR="008B30AD" w:rsidSect="00D30D8C">
      <w:footerReference w:type="even" r:id="rId15"/>
      <w:footerReference w:type="default" r:id="rId16"/>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0FE4" w:rsidRDefault="00320FE4" w:rsidP="00D30D8C">
      <w:pPr>
        <w:spacing w:before="0" w:after="0"/>
      </w:pPr>
      <w:r>
        <w:separator/>
      </w:r>
    </w:p>
  </w:endnote>
  <w:endnote w:type="continuationSeparator" w:id="0">
    <w:p w:rsidR="00320FE4" w:rsidRDefault="00320FE4"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B25F3" w:rsidRDefault="00FB25F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Footer"/>
    </w:pP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B25F3" w:rsidRDefault="00FB25F3">
    <w:pPr>
      <w:pStyle w:val="Footer"/>
      <w:ind w:right="360"/>
    </w:pPr>
  </w:p>
  <w:p w:rsidR="00FB25F3" w:rsidRDefault="00FB25F3"/>
  <w:p w:rsidR="00FB25F3" w:rsidRDefault="00FB25F3"/>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340D0">
      <w:rPr>
        <w:rStyle w:val="PageNumber"/>
        <w:noProof/>
      </w:rPr>
      <w:t>21</w:t>
    </w:r>
    <w:r>
      <w:rPr>
        <w:rStyle w:val="PageNumber"/>
      </w:rPr>
      <w:fldChar w:fldCharType="end"/>
    </w:r>
  </w:p>
  <w:p w:rsidR="00FB25F3" w:rsidRDefault="00FB25F3" w:rsidP="008039EE">
    <w:pPr>
      <w:pStyle w:val="Footer"/>
      <w:ind w:right="360"/>
    </w:pPr>
  </w:p>
  <w:p w:rsidR="00FB25F3" w:rsidRDefault="00FB25F3"/>
  <w:p w:rsidR="00FB25F3" w:rsidRDefault="00FB25F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0FE4" w:rsidRDefault="00320FE4" w:rsidP="00D30D8C">
      <w:pPr>
        <w:spacing w:before="0" w:after="0"/>
      </w:pPr>
      <w:r>
        <w:separator/>
      </w:r>
    </w:p>
  </w:footnote>
  <w:footnote w:type="continuationSeparator" w:id="0">
    <w:p w:rsidR="00320FE4" w:rsidRDefault="00320FE4"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B25F3" w:rsidRDefault="00FB25F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Header"/>
      <w:framePr w:wrap="around" w:vAnchor="text" w:hAnchor="margin" w:xAlign="right" w:y="1"/>
      <w:rPr>
        <w:rStyle w:val="PageNumber"/>
      </w:rPr>
    </w:pPr>
  </w:p>
  <w:p w:rsidR="00FB25F3" w:rsidRDefault="00FB25F3" w:rsidP="008039EE">
    <w:pPr>
      <w:pStyle w:val="Header"/>
      <w:ind w:right="-108"/>
    </w:pPr>
    <w:r>
      <w:rPr>
        <w:noProof/>
        <w:szCs w:val="40"/>
        <w:lang w:val="en-ZA" w:eastAsia="en-ZA"/>
      </w:rPr>
      <w:drawing>
        <wp:anchor distT="0" distB="0" distL="114300" distR="114300" simplePos="0" relativeHeight="251659264" behindDoc="0" locked="0" layoutInCell="1" allowOverlap="1" wp14:anchorId="595B2BF3" wp14:editId="19B1E3B8">
          <wp:simplePos x="0" y="0"/>
          <wp:positionH relativeFrom="margin">
            <wp:align>left</wp:align>
          </wp:positionH>
          <wp:positionV relativeFrom="paragraph">
            <wp:posOffset>-420370</wp:posOffset>
          </wp:positionV>
          <wp:extent cx="1488440" cy="641985"/>
          <wp:effectExtent l="0" t="0" r="0" b="5715"/>
          <wp:wrapSquare wrapText="bothSides"/>
          <wp:docPr id="2" name="Picture 2"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25F3" w:rsidRDefault="00FB25F3">
    <w:pPr>
      <w:pStyle w:val="Header"/>
    </w:pPr>
    <w:r>
      <w:rPr>
        <w:noProof/>
        <w:szCs w:val="40"/>
        <w:lang w:val="en-ZA" w:eastAsia="en-ZA"/>
      </w:rPr>
      <w:drawing>
        <wp:anchor distT="0" distB="0" distL="114300" distR="114300" simplePos="0" relativeHeight="251661312" behindDoc="0" locked="0" layoutInCell="1" allowOverlap="1" wp14:anchorId="5879C689" wp14:editId="52C2548E">
          <wp:simplePos x="0" y="0"/>
          <wp:positionH relativeFrom="margin">
            <wp:posOffset>0</wp:posOffset>
          </wp:positionH>
          <wp:positionV relativeFrom="paragraph">
            <wp:posOffset>-391160</wp:posOffset>
          </wp:positionV>
          <wp:extent cx="1488440" cy="641985"/>
          <wp:effectExtent l="0" t="0" r="0" b="5715"/>
          <wp:wrapSquare wrapText="bothSides"/>
          <wp:docPr id="3" name="Picture 3"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2"/>
  </w:num>
  <w:num w:numId="21">
    <w:abstractNumId w:val="23"/>
  </w:num>
  <w:num w:numId="22">
    <w:abstractNumId w:val="44"/>
  </w:num>
  <w:num w:numId="23">
    <w:abstractNumId w:val="14"/>
  </w:num>
  <w:num w:numId="24">
    <w:abstractNumId w:val="46"/>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5"/>
  </w:num>
  <w:num w:numId="32">
    <w:abstractNumId w:val="47"/>
  </w:num>
  <w:num w:numId="33">
    <w:abstractNumId w:val="30"/>
  </w:num>
  <w:num w:numId="34">
    <w:abstractNumId w:val="19"/>
  </w:num>
  <w:num w:numId="35">
    <w:abstractNumId w:val="41"/>
  </w:num>
  <w:num w:numId="36">
    <w:abstractNumId w:val="21"/>
  </w:num>
  <w:num w:numId="37">
    <w:abstractNumId w:val="43"/>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0BDB"/>
    <w:rsid w:val="000122FA"/>
    <w:rsid w:val="00013F53"/>
    <w:rsid w:val="0002120E"/>
    <w:rsid w:val="00031FC6"/>
    <w:rsid w:val="00067E22"/>
    <w:rsid w:val="00080A63"/>
    <w:rsid w:val="000947D9"/>
    <w:rsid w:val="00094892"/>
    <w:rsid w:val="000A0E40"/>
    <w:rsid w:val="000B1D2C"/>
    <w:rsid w:val="000B6A2D"/>
    <w:rsid w:val="000D303B"/>
    <w:rsid w:val="000E05AE"/>
    <w:rsid w:val="0010692D"/>
    <w:rsid w:val="00107C52"/>
    <w:rsid w:val="0013298B"/>
    <w:rsid w:val="001464BB"/>
    <w:rsid w:val="00156F70"/>
    <w:rsid w:val="001771AF"/>
    <w:rsid w:val="00190627"/>
    <w:rsid w:val="001C08A6"/>
    <w:rsid w:val="0023123A"/>
    <w:rsid w:val="00253835"/>
    <w:rsid w:val="0026001C"/>
    <w:rsid w:val="00267E7E"/>
    <w:rsid w:val="002B5BC9"/>
    <w:rsid w:val="002F61D0"/>
    <w:rsid w:val="00307FD4"/>
    <w:rsid w:val="00315C9C"/>
    <w:rsid w:val="0032046D"/>
    <w:rsid w:val="00320FE4"/>
    <w:rsid w:val="00342C26"/>
    <w:rsid w:val="00343C52"/>
    <w:rsid w:val="00364808"/>
    <w:rsid w:val="003E2313"/>
    <w:rsid w:val="003E28BC"/>
    <w:rsid w:val="003E346B"/>
    <w:rsid w:val="00403A1B"/>
    <w:rsid w:val="00454FF1"/>
    <w:rsid w:val="00470063"/>
    <w:rsid w:val="00492DFB"/>
    <w:rsid w:val="00493452"/>
    <w:rsid w:val="004D2EA4"/>
    <w:rsid w:val="004F2D91"/>
    <w:rsid w:val="005019B9"/>
    <w:rsid w:val="00506A06"/>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D6822"/>
    <w:rsid w:val="006F1FC9"/>
    <w:rsid w:val="00721CBC"/>
    <w:rsid w:val="00747F7F"/>
    <w:rsid w:val="00755F64"/>
    <w:rsid w:val="007667FF"/>
    <w:rsid w:val="007B7BE5"/>
    <w:rsid w:val="007D5A58"/>
    <w:rsid w:val="007F64FF"/>
    <w:rsid w:val="008039EE"/>
    <w:rsid w:val="008310B6"/>
    <w:rsid w:val="0084698E"/>
    <w:rsid w:val="00854C5F"/>
    <w:rsid w:val="00885F9B"/>
    <w:rsid w:val="008B30AD"/>
    <w:rsid w:val="008B4463"/>
    <w:rsid w:val="009116CB"/>
    <w:rsid w:val="00963988"/>
    <w:rsid w:val="00964426"/>
    <w:rsid w:val="00967BCB"/>
    <w:rsid w:val="009761D6"/>
    <w:rsid w:val="00991611"/>
    <w:rsid w:val="009D2590"/>
    <w:rsid w:val="009D5291"/>
    <w:rsid w:val="009D72C9"/>
    <w:rsid w:val="009F4A49"/>
    <w:rsid w:val="00A01953"/>
    <w:rsid w:val="00A13275"/>
    <w:rsid w:val="00A362A0"/>
    <w:rsid w:val="00A6163A"/>
    <w:rsid w:val="00A61BE4"/>
    <w:rsid w:val="00A748FD"/>
    <w:rsid w:val="00A83287"/>
    <w:rsid w:val="00AB0C8F"/>
    <w:rsid w:val="00AB6453"/>
    <w:rsid w:val="00AC2BEF"/>
    <w:rsid w:val="00AC47A6"/>
    <w:rsid w:val="00AD57D0"/>
    <w:rsid w:val="00AF6CD2"/>
    <w:rsid w:val="00B160A5"/>
    <w:rsid w:val="00B355E2"/>
    <w:rsid w:val="00B42A1A"/>
    <w:rsid w:val="00B63FB4"/>
    <w:rsid w:val="00B6565F"/>
    <w:rsid w:val="00B72168"/>
    <w:rsid w:val="00B97BF0"/>
    <w:rsid w:val="00BA30BB"/>
    <w:rsid w:val="00BB26ED"/>
    <w:rsid w:val="00BE6A39"/>
    <w:rsid w:val="00BF5D03"/>
    <w:rsid w:val="00C00D8B"/>
    <w:rsid w:val="00C21F16"/>
    <w:rsid w:val="00C2389F"/>
    <w:rsid w:val="00C36699"/>
    <w:rsid w:val="00C60526"/>
    <w:rsid w:val="00C77CDA"/>
    <w:rsid w:val="00C82EA8"/>
    <w:rsid w:val="00CA3C03"/>
    <w:rsid w:val="00CB77AB"/>
    <w:rsid w:val="00D00926"/>
    <w:rsid w:val="00D21A2D"/>
    <w:rsid w:val="00D22B8F"/>
    <w:rsid w:val="00D30D8C"/>
    <w:rsid w:val="00D31F41"/>
    <w:rsid w:val="00D340D0"/>
    <w:rsid w:val="00D443A5"/>
    <w:rsid w:val="00D51D76"/>
    <w:rsid w:val="00D64352"/>
    <w:rsid w:val="00D81CA1"/>
    <w:rsid w:val="00DA76E2"/>
    <w:rsid w:val="00DB4805"/>
    <w:rsid w:val="00DD27AA"/>
    <w:rsid w:val="00DF08BE"/>
    <w:rsid w:val="00DF4C75"/>
    <w:rsid w:val="00E25128"/>
    <w:rsid w:val="00E36A9C"/>
    <w:rsid w:val="00E45424"/>
    <w:rsid w:val="00E45533"/>
    <w:rsid w:val="00E93FE2"/>
    <w:rsid w:val="00E9671A"/>
    <w:rsid w:val="00EA08DB"/>
    <w:rsid w:val="00ED01A0"/>
    <w:rsid w:val="00ED288D"/>
    <w:rsid w:val="00EF711C"/>
    <w:rsid w:val="00F13385"/>
    <w:rsid w:val="00F37FDC"/>
    <w:rsid w:val="00F57382"/>
    <w:rsid w:val="00F8011A"/>
    <w:rsid w:val="00F8728A"/>
    <w:rsid w:val="00F90318"/>
    <w:rsid w:val="00FA07C6"/>
    <w:rsid w:val="00FB25F3"/>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BA5E5"/>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F9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B7216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72168"/>
    <w:rPr>
      <w:rFonts w:eastAsiaTheme="minorEastAsia"/>
      <w:lang w:val="en-US"/>
    </w:rPr>
  </w:style>
  <w:style w:type="paragraph" w:styleId="TOCHeading">
    <w:name w:val="TOC Heading"/>
    <w:basedOn w:val="Heading1"/>
    <w:next w:val="Normal"/>
    <w:uiPriority w:val="39"/>
    <w:unhideWhenUsed/>
    <w:qFormat/>
    <w:rsid w:val="008B30AD"/>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8B30AD"/>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E57022BC-099B-4DCA-82C4-DF24DD242539}">
  <ds:schemaRefs>
    <ds:schemaRef ds:uri="http://schemas.openxmlformats.org/officeDocument/2006/bibliography"/>
  </ds:schemaRefs>
</ds:datastoreItem>
</file>

<file path=customXml/itemProps2.xml><?xml version="1.0" encoding="utf-8"?>
<ds:datastoreItem xmlns:ds="http://schemas.openxmlformats.org/officeDocument/2006/customXml" ds:itemID="{49D4DC8E-8B90-4DF4-BA43-378A93F4094E}"/>
</file>

<file path=customXml/itemProps3.xml><?xml version="1.0" encoding="utf-8"?>
<ds:datastoreItem xmlns:ds="http://schemas.openxmlformats.org/officeDocument/2006/customXml" ds:itemID="{B3145ED9-1361-4B1A-86EF-E134946D3D86}"/>
</file>

<file path=customXml/itemProps4.xml><?xml version="1.0" encoding="utf-8"?>
<ds:datastoreItem xmlns:ds="http://schemas.openxmlformats.org/officeDocument/2006/customXml" ds:itemID="{8941F540-DBCB-4D4C-9E69-521861EFB77F}"/>
</file>

<file path=docProps/app.xml><?xml version="1.0" encoding="utf-8"?>
<Properties xmlns="http://schemas.openxmlformats.org/officeDocument/2006/extended-properties" xmlns:vt="http://schemas.openxmlformats.org/officeDocument/2006/docPropsVTypes">
  <Template>Normal</Template>
  <TotalTime>3</TotalTime>
  <Pages>30</Pages>
  <Words>6201</Words>
  <Characters>3534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4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5:28:00Z</dcterms:created>
  <dcterms:modified xsi:type="dcterms:W3CDTF">2025-05-0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